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A7CBFB" w14:textId="77777777" w:rsidR="006D48B2" w:rsidRDefault="006D48B2" w:rsidP="006D48B2">
      <w:pPr>
        <w:jc w:val="center"/>
        <w:rPr>
          <w:rFonts w:ascii="Cambria" w:hAnsi="Cambria"/>
          <w:b/>
          <w:sz w:val="36"/>
        </w:rPr>
      </w:pPr>
      <w:r>
        <w:rPr>
          <w:rFonts w:ascii="Cambria" w:hAnsi="Cambria"/>
          <w:b/>
          <w:sz w:val="36"/>
        </w:rPr>
        <w:t xml:space="preserve">Posudek </w:t>
      </w:r>
      <w:r w:rsidR="005F2D24">
        <w:rPr>
          <w:rFonts w:ascii="Cambria" w:hAnsi="Cambria"/>
          <w:b/>
          <w:sz w:val="36"/>
        </w:rPr>
        <w:t>oponenta</w:t>
      </w:r>
      <w:r>
        <w:rPr>
          <w:rFonts w:ascii="Cambria" w:hAnsi="Cambria"/>
          <w:b/>
          <w:sz w:val="36"/>
        </w:rPr>
        <w:t xml:space="preserve"> </w:t>
      </w:r>
      <w:r w:rsidR="003F3EBE">
        <w:rPr>
          <w:rFonts w:ascii="Cambria" w:hAnsi="Cambria"/>
          <w:b/>
          <w:sz w:val="36"/>
        </w:rPr>
        <w:t>bakalářské</w:t>
      </w:r>
      <w:r>
        <w:rPr>
          <w:rFonts w:ascii="Cambria" w:hAnsi="Cambria"/>
          <w:b/>
          <w:sz w:val="36"/>
        </w:rPr>
        <w:t xml:space="preserve"> práce</w:t>
      </w:r>
    </w:p>
    <w:p w14:paraId="66A7CBFC" w14:textId="77777777" w:rsidR="00841783" w:rsidRPr="00841783" w:rsidRDefault="00841783" w:rsidP="006D48B2">
      <w:pPr>
        <w:jc w:val="center"/>
        <w:rPr>
          <w:rFonts w:ascii="Cambria" w:hAnsi="Cambria"/>
          <w:sz w:val="32"/>
          <w:szCs w:val="32"/>
        </w:rPr>
      </w:pPr>
      <w:r>
        <w:rPr>
          <w:rFonts w:ascii="Cambria" w:hAnsi="Cambria"/>
          <w:sz w:val="32"/>
          <w:szCs w:val="32"/>
        </w:rPr>
        <w:t>(EXPERIMENTÁLNÍ PRÁCE)</w:t>
      </w:r>
    </w:p>
    <w:tbl>
      <w:tblPr>
        <w:tblStyle w:val="Mkatabulky"/>
        <w:tblW w:w="9354" w:type="dxa"/>
        <w:tblLook w:val="04A0" w:firstRow="1" w:lastRow="0" w:firstColumn="1" w:lastColumn="0" w:noHBand="0" w:noVBand="1"/>
      </w:tblPr>
      <w:tblGrid>
        <w:gridCol w:w="534"/>
        <w:gridCol w:w="2678"/>
        <w:gridCol w:w="3071"/>
        <w:gridCol w:w="3071"/>
      </w:tblGrid>
      <w:tr w:rsidR="00D465A9" w:rsidRPr="00D465A9" w14:paraId="66A7CBFF" w14:textId="77777777" w:rsidTr="00D465A9">
        <w:trPr>
          <w:trHeight w:val="428"/>
        </w:trPr>
        <w:tc>
          <w:tcPr>
            <w:tcW w:w="321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A7CBFD" w14:textId="77777777" w:rsidR="006D48B2" w:rsidRPr="00D465A9" w:rsidRDefault="006D48B2" w:rsidP="006D48B2">
            <w:pPr>
              <w:rPr>
                <w:rFonts w:ascii="Times New Roman" w:hAnsi="Times New Roman" w:cs="Times New Roman"/>
                <w:b/>
              </w:rPr>
            </w:pPr>
            <w:r w:rsidRPr="00D465A9">
              <w:rPr>
                <w:rFonts w:ascii="Times New Roman" w:hAnsi="Times New Roman" w:cs="Times New Roman"/>
                <w:b/>
              </w:rPr>
              <w:t>Příjmení a jméno studenta:</w:t>
            </w:r>
          </w:p>
        </w:tc>
        <w:tc>
          <w:tcPr>
            <w:tcW w:w="614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A7CBFE" w14:textId="25B9E093" w:rsidR="006D48B2" w:rsidRPr="00D465A9" w:rsidRDefault="007E7A9D" w:rsidP="007E7A9D">
            <w:pPr>
              <w:ind w:left="184"/>
              <w:rPr>
                <w:rFonts w:ascii="Times New Roman" w:hAnsi="Times New Roman" w:cs="Times New Roman"/>
                <w:b/>
                <w:sz w:val="24"/>
              </w:rPr>
            </w:pPr>
            <w:r w:rsidRPr="00D465A9">
              <w:rPr>
                <w:rFonts w:ascii="Times New Roman" w:hAnsi="Times New Roman" w:cs="Times New Roman"/>
                <w:b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D465A9">
              <w:rPr>
                <w:rFonts w:ascii="Times New Roman" w:hAnsi="Times New Roman" w:cs="Times New Roman"/>
                <w:b/>
              </w:rPr>
              <w:instrText xml:space="preserve"> FORMTEXT </w:instrText>
            </w:r>
            <w:r w:rsidRPr="00D465A9">
              <w:rPr>
                <w:rFonts w:ascii="Times New Roman" w:hAnsi="Times New Roman" w:cs="Times New Roman"/>
                <w:b/>
              </w:rPr>
            </w:r>
            <w:r w:rsidRPr="00D465A9">
              <w:rPr>
                <w:rFonts w:ascii="Times New Roman" w:hAnsi="Times New Roman" w:cs="Times New Roman"/>
                <w:b/>
              </w:rPr>
              <w:fldChar w:fldCharType="separate"/>
            </w:r>
            <w:bookmarkStart w:id="0" w:name="_GoBack"/>
            <w:bookmarkEnd w:id="0"/>
            <w:r w:rsidR="00AE2247" w:rsidRPr="00AE2247">
              <w:rPr>
                <w:rFonts w:ascii="Times New Roman" w:hAnsi="Times New Roman" w:cs="Times New Roman"/>
                <w:b/>
              </w:rPr>
              <w:t>Hana Ryšavá</w:t>
            </w:r>
            <w:r w:rsidRPr="00D465A9">
              <w:rPr>
                <w:rFonts w:ascii="Times New Roman" w:hAnsi="Times New Roman" w:cs="Times New Roman"/>
                <w:b/>
              </w:rPr>
              <w:fldChar w:fldCharType="end"/>
            </w:r>
          </w:p>
        </w:tc>
      </w:tr>
      <w:tr w:rsidR="00D465A9" w:rsidRPr="00D465A9" w14:paraId="66A7CC02" w14:textId="77777777" w:rsidTr="00D465A9">
        <w:trPr>
          <w:trHeight w:val="419"/>
        </w:trPr>
        <w:tc>
          <w:tcPr>
            <w:tcW w:w="321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A7CC00" w14:textId="77777777" w:rsidR="006D48B2" w:rsidRPr="00D465A9" w:rsidRDefault="006D48B2" w:rsidP="006D48B2">
            <w:pPr>
              <w:rPr>
                <w:rFonts w:ascii="Times New Roman" w:hAnsi="Times New Roman" w:cs="Times New Roman"/>
                <w:b/>
              </w:rPr>
            </w:pPr>
            <w:r w:rsidRPr="00D465A9">
              <w:rPr>
                <w:rFonts w:ascii="Times New Roman" w:hAnsi="Times New Roman" w:cs="Times New Roman"/>
                <w:b/>
              </w:rPr>
              <w:t>Studijní program:</w:t>
            </w:r>
          </w:p>
        </w:tc>
        <w:tc>
          <w:tcPr>
            <w:tcW w:w="614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A7CC01" w14:textId="4B7319BC" w:rsidR="006D48B2" w:rsidRPr="00D465A9" w:rsidRDefault="007E7A9D" w:rsidP="007E7A9D">
            <w:pPr>
              <w:ind w:left="184"/>
              <w:rPr>
                <w:rFonts w:ascii="Times New Roman" w:hAnsi="Times New Roman" w:cs="Times New Roman"/>
                <w:b/>
                <w:sz w:val="24"/>
              </w:rPr>
            </w:pPr>
            <w:r w:rsidRPr="00D465A9">
              <w:rPr>
                <w:rFonts w:ascii="Times New Roman" w:hAnsi="Times New Roman" w:cs="Times New Roman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D465A9">
              <w:rPr>
                <w:rFonts w:ascii="Times New Roman" w:hAnsi="Times New Roman" w:cs="Times New Roman"/>
              </w:rPr>
              <w:instrText xml:space="preserve"> FORMTEXT </w:instrText>
            </w:r>
            <w:r w:rsidRPr="00D465A9">
              <w:rPr>
                <w:rFonts w:ascii="Times New Roman" w:hAnsi="Times New Roman" w:cs="Times New Roman"/>
              </w:rPr>
            </w:r>
            <w:r w:rsidRPr="00D465A9">
              <w:rPr>
                <w:rFonts w:ascii="Times New Roman" w:hAnsi="Times New Roman" w:cs="Times New Roman"/>
              </w:rPr>
              <w:fldChar w:fldCharType="separate"/>
            </w:r>
            <w:r w:rsidR="00AE2247">
              <w:rPr>
                <w:rFonts w:ascii="Times New Roman" w:hAnsi="Times New Roman" w:cs="Times New Roman"/>
              </w:rPr>
              <w:t>Materiály a technologie</w:t>
            </w:r>
            <w:r w:rsidRPr="00D465A9"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D465A9" w:rsidRPr="00D465A9" w14:paraId="66A7CC05" w14:textId="77777777" w:rsidTr="00D465A9">
        <w:trPr>
          <w:trHeight w:val="409"/>
        </w:trPr>
        <w:tc>
          <w:tcPr>
            <w:tcW w:w="321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A7CC03" w14:textId="77777777" w:rsidR="006D48B2" w:rsidRPr="00D465A9" w:rsidRDefault="006D48B2" w:rsidP="006D48B2">
            <w:pPr>
              <w:rPr>
                <w:rFonts w:ascii="Times New Roman" w:hAnsi="Times New Roman" w:cs="Times New Roman"/>
                <w:b/>
              </w:rPr>
            </w:pPr>
            <w:r w:rsidRPr="00D465A9">
              <w:rPr>
                <w:rFonts w:ascii="Times New Roman" w:hAnsi="Times New Roman" w:cs="Times New Roman"/>
                <w:b/>
              </w:rPr>
              <w:t>Studijní obor:</w:t>
            </w:r>
          </w:p>
        </w:tc>
        <w:tc>
          <w:tcPr>
            <w:tcW w:w="614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A7CC04" w14:textId="77777777" w:rsidR="006D48B2" w:rsidRPr="00D465A9" w:rsidRDefault="007E7A9D" w:rsidP="007E7A9D">
            <w:pPr>
              <w:ind w:left="184"/>
              <w:rPr>
                <w:rFonts w:ascii="Times New Roman" w:hAnsi="Times New Roman" w:cs="Times New Roman"/>
                <w:b/>
                <w:sz w:val="24"/>
              </w:rPr>
            </w:pPr>
            <w:r w:rsidRPr="00D465A9">
              <w:rPr>
                <w:rFonts w:ascii="Times New Roman" w:hAnsi="Times New Roman" w:cs="Times New Roman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D465A9">
              <w:rPr>
                <w:rFonts w:ascii="Times New Roman" w:hAnsi="Times New Roman" w:cs="Times New Roman"/>
              </w:rPr>
              <w:instrText xml:space="preserve"> FORMTEXT </w:instrText>
            </w:r>
            <w:r w:rsidRPr="00D465A9">
              <w:rPr>
                <w:rFonts w:ascii="Times New Roman" w:hAnsi="Times New Roman" w:cs="Times New Roman"/>
              </w:rPr>
            </w:r>
            <w:r w:rsidRPr="00D465A9">
              <w:rPr>
                <w:rFonts w:ascii="Times New Roman" w:hAnsi="Times New Roman" w:cs="Times New Roman"/>
              </w:rPr>
              <w:fldChar w:fldCharType="separate"/>
            </w:r>
            <w:r w:rsidRPr="00D465A9">
              <w:rPr>
                <w:rFonts w:ascii="Times New Roman" w:hAnsi="Times New Roman" w:cs="Times New Roman"/>
              </w:rPr>
              <w:t> </w:t>
            </w:r>
            <w:r w:rsidRPr="00D465A9">
              <w:rPr>
                <w:rFonts w:ascii="Times New Roman" w:hAnsi="Times New Roman" w:cs="Times New Roman"/>
              </w:rPr>
              <w:t> </w:t>
            </w:r>
            <w:r w:rsidRPr="00D465A9">
              <w:rPr>
                <w:rFonts w:ascii="Times New Roman" w:hAnsi="Times New Roman" w:cs="Times New Roman"/>
              </w:rPr>
              <w:t> </w:t>
            </w:r>
            <w:r w:rsidRPr="00D465A9">
              <w:rPr>
                <w:rFonts w:ascii="Times New Roman" w:hAnsi="Times New Roman" w:cs="Times New Roman"/>
              </w:rPr>
              <w:t> </w:t>
            </w:r>
            <w:r w:rsidRPr="00D465A9">
              <w:rPr>
                <w:rFonts w:ascii="Times New Roman" w:hAnsi="Times New Roman" w:cs="Times New Roman"/>
              </w:rPr>
              <w:t> </w:t>
            </w:r>
            <w:r w:rsidRPr="00D465A9"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D465A9" w:rsidRPr="00D465A9" w14:paraId="66A7CC09" w14:textId="77777777" w:rsidTr="00D465A9">
        <w:trPr>
          <w:trHeight w:val="284"/>
        </w:trPr>
        <w:tc>
          <w:tcPr>
            <w:tcW w:w="321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A7CC06" w14:textId="77777777" w:rsidR="006D48B2" w:rsidRPr="00D465A9" w:rsidRDefault="006D48B2" w:rsidP="006D48B2">
            <w:pPr>
              <w:rPr>
                <w:rFonts w:ascii="Times New Roman" w:hAnsi="Times New Roman" w:cs="Times New Roman"/>
                <w:b/>
              </w:rPr>
            </w:pPr>
            <w:r w:rsidRPr="00D465A9">
              <w:rPr>
                <w:rFonts w:ascii="Times New Roman" w:hAnsi="Times New Roman" w:cs="Times New Roman"/>
                <w:b/>
              </w:rPr>
              <w:t xml:space="preserve">Zaměření  </w:t>
            </w:r>
          </w:p>
          <w:p w14:paraId="66A7CC07" w14:textId="77777777" w:rsidR="006D48B2" w:rsidRPr="00D465A9" w:rsidRDefault="006D48B2" w:rsidP="006D48B2">
            <w:pPr>
              <w:rPr>
                <w:rFonts w:ascii="Times New Roman" w:hAnsi="Times New Roman" w:cs="Times New Roman"/>
                <w:sz w:val="20"/>
              </w:rPr>
            </w:pPr>
            <w:r w:rsidRPr="00D465A9">
              <w:rPr>
                <w:rFonts w:ascii="Times New Roman" w:hAnsi="Times New Roman" w:cs="Times New Roman"/>
                <w:sz w:val="20"/>
              </w:rPr>
              <w:t xml:space="preserve">(pokud se obor dále dělí): </w:t>
            </w:r>
          </w:p>
        </w:tc>
        <w:tc>
          <w:tcPr>
            <w:tcW w:w="614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A7CC08" w14:textId="12BD50AA" w:rsidR="006D48B2" w:rsidRPr="00D465A9" w:rsidRDefault="007E7A9D" w:rsidP="007E7A9D">
            <w:pPr>
              <w:ind w:left="184"/>
              <w:rPr>
                <w:rFonts w:ascii="Times New Roman" w:hAnsi="Times New Roman" w:cs="Times New Roman"/>
                <w:b/>
                <w:sz w:val="24"/>
              </w:rPr>
            </w:pPr>
            <w:r w:rsidRPr="00D465A9">
              <w:rPr>
                <w:rFonts w:ascii="Times New Roman" w:hAnsi="Times New Roman" w:cs="Times New Roman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D465A9">
              <w:rPr>
                <w:rFonts w:ascii="Times New Roman" w:hAnsi="Times New Roman" w:cs="Times New Roman"/>
              </w:rPr>
              <w:instrText xml:space="preserve"> FORMTEXT </w:instrText>
            </w:r>
            <w:r w:rsidRPr="00D465A9">
              <w:rPr>
                <w:rFonts w:ascii="Times New Roman" w:hAnsi="Times New Roman" w:cs="Times New Roman"/>
              </w:rPr>
            </w:r>
            <w:r w:rsidRPr="00D465A9">
              <w:rPr>
                <w:rFonts w:ascii="Times New Roman" w:hAnsi="Times New Roman" w:cs="Times New Roman"/>
              </w:rPr>
              <w:fldChar w:fldCharType="separate"/>
            </w:r>
            <w:r w:rsidR="00AE2247">
              <w:rPr>
                <w:rFonts w:ascii="Times New Roman" w:hAnsi="Times New Roman" w:cs="Times New Roman"/>
              </w:rPr>
              <w:t>Ochrana životního prostředí</w:t>
            </w:r>
            <w:r w:rsidRPr="00D465A9"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D465A9" w:rsidRPr="00D465A9" w14:paraId="66A7CC0C" w14:textId="77777777" w:rsidTr="00D465A9">
        <w:trPr>
          <w:trHeight w:val="477"/>
        </w:trPr>
        <w:tc>
          <w:tcPr>
            <w:tcW w:w="321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A7CC0A" w14:textId="77777777" w:rsidR="006D48B2" w:rsidRPr="00D465A9" w:rsidRDefault="006D48B2" w:rsidP="006D48B2">
            <w:pPr>
              <w:rPr>
                <w:rFonts w:ascii="Times New Roman" w:hAnsi="Times New Roman" w:cs="Times New Roman"/>
                <w:b/>
              </w:rPr>
            </w:pPr>
            <w:r w:rsidRPr="00D465A9">
              <w:rPr>
                <w:rFonts w:ascii="Times New Roman" w:hAnsi="Times New Roman" w:cs="Times New Roman"/>
                <w:b/>
              </w:rPr>
              <w:t>Ústav:</w:t>
            </w:r>
          </w:p>
        </w:tc>
        <w:tc>
          <w:tcPr>
            <w:tcW w:w="614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A7CC0B" w14:textId="29CEB375" w:rsidR="006D48B2" w:rsidRPr="00D465A9" w:rsidRDefault="007E7A9D" w:rsidP="007E7A9D">
            <w:pPr>
              <w:ind w:left="184"/>
              <w:rPr>
                <w:rFonts w:ascii="Times New Roman" w:hAnsi="Times New Roman" w:cs="Times New Roman"/>
                <w:b/>
                <w:sz w:val="24"/>
              </w:rPr>
            </w:pPr>
            <w:r w:rsidRPr="00D465A9">
              <w:rPr>
                <w:rFonts w:ascii="Times New Roman" w:hAnsi="Times New Roman" w:cs="Times New Roman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D465A9">
              <w:rPr>
                <w:rFonts w:ascii="Times New Roman" w:hAnsi="Times New Roman" w:cs="Times New Roman"/>
              </w:rPr>
              <w:instrText xml:space="preserve"> FORMTEXT </w:instrText>
            </w:r>
            <w:r w:rsidRPr="00D465A9">
              <w:rPr>
                <w:rFonts w:ascii="Times New Roman" w:hAnsi="Times New Roman" w:cs="Times New Roman"/>
              </w:rPr>
            </w:r>
            <w:r w:rsidRPr="00D465A9">
              <w:rPr>
                <w:rFonts w:ascii="Times New Roman" w:hAnsi="Times New Roman" w:cs="Times New Roman"/>
              </w:rPr>
              <w:fldChar w:fldCharType="separate"/>
            </w:r>
            <w:r w:rsidR="00AE2247">
              <w:rPr>
                <w:rFonts w:ascii="Times New Roman" w:hAnsi="Times New Roman" w:cs="Times New Roman"/>
              </w:rPr>
              <w:t>Inženýrství ochrany životního prostředí</w:t>
            </w:r>
            <w:r w:rsidRPr="00D465A9"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D465A9" w:rsidRPr="00D465A9" w14:paraId="66A7CC0F" w14:textId="77777777" w:rsidTr="00D465A9">
        <w:trPr>
          <w:trHeight w:val="453"/>
        </w:trPr>
        <w:tc>
          <w:tcPr>
            <w:tcW w:w="321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A7CC0D" w14:textId="77777777" w:rsidR="006D48B2" w:rsidRPr="00D465A9" w:rsidRDefault="006D48B2" w:rsidP="006D48B2">
            <w:pPr>
              <w:rPr>
                <w:rFonts w:ascii="Times New Roman" w:hAnsi="Times New Roman" w:cs="Times New Roman"/>
                <w:b/>
              </w:rPr>
            </w:pPr>
            <w:r w:rsidRPr="00D465A9">
              <w:rPr>
                <w:rFonts w:ascii="Times New Roman" w:hAnsi="Times New Roman" w:cs="Times New Roman"/>
                <w:b/>
              </w:rPr>
              <w:t xml:space="preserve">Vedoucí </w:t>
            </w:r>
            <w:r w:rsidR="003F3EBE">
              <w:rPr>
                <w:rFonts w:ascii="Times New Roman" w:hAnsi="Times New Roman" w:cs="Times New Roman"/>
                <w:b/>
              </w:rPr>
              <w:t>bakalářské</w:t>
            </w:r>
            <w:r w:rsidRPr="00D465A9">
              <w:rPr>
                <w:rFonts w:ascii="Times New Roman" w:hAnsi="Times New Roman" w:cs="Times New Roman"/>
                <w:b/>
              </w:rPr>
              <w:t xml:space="preserve"> práce:</w:t>
            </w:r>
          </w:p>
        </w:tc>
        <w:tc>
          <w:tcPr>
            <w:tcW w:w="614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A7CC0E" w14:textId="27C6B0B5" w:rsidR="006D48B2" w:rsidRPr="00D465A9" w:rsidRDefault="007E7A9D" w:rsidP="007E7A9D">
            <w:pPr>
              <w:ind w:left="184"/>
              <w:rPr>
                <w:rFonts w:ascii="Times New Roman" w:hAnsi="Times New Roman" w:cs="Times New Roman"/>
                <w:b/>
                <w:sz w:val="24"/>
              </w:rPr>
            </w:pPr>
            <w:r w:rsidRPr="00D465A9">
              <w:rPr>
                <w:rFonts w:ascii="Times New Roman" w:hAnsi="Times New Roman" w:cs="Times New Roman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D465A9">
              <w:rPr>
                <w:rFonts w:ascii="Times New Roman" w:hAnsi="Times New Roman" w:cs="Times New Roman"/>
              </w:rPr>
              <w:instrText xml:space="preserve"> FORMTEXT </w:instrText>
            </w:r>
            <w:r w:rsidRPr="00D465A9">
              <w:rPr>
                <w:rFonts w:ascii="Times New Roman" w:hAnsi="Times New Roman" w:cs="Times New Roman"/>
              </w:rPr>
            </w:r>
            <w:r w:rsidRPr="00D465A9">
              <w:rPr>
                <w:rFonts w:ascii="Times New Roman" w:hAnsi="Times New Roman" w:cs="Times New Roman"/>
              </w:rPr>
              <w:fldChar w:fldCharType="separate"/>
            </w:r>
            <w:r w:rsidR="00AE2247">
              <w:rPr>
                <w:rFonts w:ascii="Times New Roman" w:hAnsi="Times New Roman" w:cs="Times New Roman"/>
              </w:rPr>
              <w:t>doc. RNDr. Jan Růžička, Ph.D.</w:t>
            </w:r>
            <w:r w:rsidRPr="00D465A9"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D465A9" w:rsidRPr="00D465A9" w14:paraId="66A7CC12" w14:textId="77777777" w:rsidTr="00D465A9">
        <w:trPr>
          <w:trHeight w:val="457"/>
        </w:trPr>
        <w:tc>
          <w:tcPr>
            <w:tcW w:w="321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A7CC10" w14:textId="77777777" w:rsidR="006D48B2" w:rsidRPr="00D465A9" w:rsidRDefault="006D48B2" w:rsidP="006D48B2">
            <w:pPr>
              <w:rPr>
                <w:rFonts w:ascii="Times New Roman" w:hAnsi="Times New Roman" w:cs="Times New Roman"/>
                <w:b/>
              </w:rPr>
            </w:pPr>
            <w:r w:rsidRPr="00D465A9">
              <w:rPr>
                <w:rFonts w:ascii="Times New Roman" w:hAnsi="Times New Roman" w:cs="Times New Roman"/>
                <w:b/>
              </w:rPr>
              <w:t xml:space="preserve">Oponent </w:t>
            </w:r>
            <w:r w:rsidR="003F3EBE">
              <w:rPr>
                <w:rFonts w:ascii="Times New Roman" w:hAnsi="Times New Roman" w:cs="Times New Roman"/>
                <w:b/>
              </w:rPr>
              <w:t>bakalářské</w:t>
            </w:r>
            <w:r w:rsidRPr="00D465A9">
              <w:rPr>
                <w:rFonts w:ascii="Times New Roman" w:hAnsi="Times New Roman" w:cs="Times New Roman"/>
                <w:b/>
              </w:rPr>
              <w:t xml:space="preserve"> práce:</w:t>
            </w:r>
          </w:p>
        </w:tc>
        <w:tc>
          <w:tcPr>
            <w:tcW w:w="614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A7CC11" w14:textId="09D332C5" w:rsidR="006D48B2" w:rsidRPr="00D465A9" w:rsidRDefault="007E7A9D" w:rsidP="007E7A9D">
            <w:pPr>
              <w:ind w:left="184"/>
              <w:rPr>
                <w:rFonts w:ascii="Times New Roman" w:hAnsi="Times New Roman" w:cs="Times New Roman"/>
                <w:b/>
                <w:sz w:val="24"/>
              </w:rPr>
            </w:pPr>
            <w:r w:rsidRPr="00D465A9">
              <w:rPr>
                <w:rFonts w:ascii="Times New Roman" w:hAnsi="Times New Roman" w:cs="Times New Roman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D465A9">
              <w:rPr>
                <w:rFonts w:ascii="Times New Roman" w:hAnsi="Times New Roman" w:cs="Times New Roman"/>
              </w:rPr>
              <w:instrText xml:space="preserve"> FORMTEXT </w:instrText>
            </w:r>
            <w:r w:rsidRPr="00D465A9">
              <w:rPr>
                <w:rFonts w:ascii="Times New Roman" w:hAnsi="Times New Roman" w:cs="Times New Roman"/>
              </w:rPr>
            </w:r>
            <w:r w:rsidRPr="00D465A9">
              <w:rPr>
                <w:rFonts w:ascii="Times New Roman" w:hAnsi="Times New Roman" w:cs="Times New Roman"/>
              </w:rPr>
              <w:fldChar w:fldCharType="separate"/>
            </w:r>
            <w:r w:rsidR="00AE2247">
              <w:rPr>
                <w:rFonts w:ascii="Times New Roman" w:hAnsi="Times New Roman" w:cs="Times New Roman"/>
              </w:rPr>
              <w:t>prof. Mgr. Marek Koutný, Ph.D.</w:t>
            </w:r>
            <w:r w:rsidRPr="00D465A9"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D465A9" w:rsidRPr="00D465A9" w14:paraId="66A7CC15" w14:textId="77777777" w:rsidTr="00D465A9">
        <w:trPr>
          <w:trHeight w:val="433"/>
        </w:trPr>
        <w:tc>
          <w:tcPr>
            <w:tcW w:w="321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A7CC13" w14:textId="77777777" w:rsidR="006D48B2" w:rsidRPr="00D465A9" w:rsidRDefault="006D48B2" w:rsidP="006D48B2">
            <w:pPr>
              <w:rPr>
                <w:rFonts w:ascii="Times New Roman" w:hAnsi="Times New Roman" w:cs="Times New Roman"/>
                <w:b/>
              </w:rPr>
            </w:pPr>
            <w:r w:rsidRPr="00D465A9">
              <w:rPr>
                <w:rFonts w:ascii="Times New Roman" w:hAnsi="Times New Roman" w:cs="Times New Roman"/>
                <w:b/>
              </w:rPr>
              <w:t>Akademický rok:</w:t>
            </w:r>
          </w:p>
        </w:tc>
        <w:tc>
          <w:tcPr>
            <w:tcW w:w="614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A7CC14" w14:textId="1FF6E281" w:rsidR="006D48B2" w:rsidRPr="00D465A9" w:rsidRDefault="007E7A9D" w:rsidP="007E7A9D">
            <w:pPr>
              <w:ind w:left="184"/>
              <w:rPr>
                <w:rFonts w:ascii="Times New Roman" w:hAnsi="Times New Roman" w:cs="Times New Roman"/>
                <w:b/>
                <w:sz w:val="24"/>
              </w:rPr>
            </w:pPr>
            <w:r w:rsidRPr="00D465A9">
              <w:rPr>
                <w:rFonts w:ascii="Times New Roman" w:hAnsi="Times New Roman" w:cs="Times New Roman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D465A9">
              <w:rPr>
                <w:rFonts w:ascii="Times New Roman" w:hAnsi="Times New Roman" w:cs="Times New Roman"/>
              </w:rPr>
              <w:instrText xml:space="preserve"> FORMTEXT </w:instrText>
            </w:r>
            <w:r w:rsidRPr="00D465A9">
              <w:rPr>
                <w:rFonts w:ascii="Times New Roman" w:hAnsi="Times New Roman" w:cs="Times New Roman"/>
              </w:rPr>
            </w:r>
            <w:r w:rsidRPr="00D465A9">
              <w:rPr>
                <w:rFonts w:ascii="Times New Roman" w:hAnsi="Times New Roman" w:cs="Times New Roman"/>
              </w:rPr>
              <w:fldChar w:fldCharType="separate"/>
            </w:r>
            <w:r w:rsidR="00AE2247">
              <w:rPr>
                <w:rFonts w:ascii="Times New Roman" w:hAnsi="Times New Roman" w:cs="Times New Roman"/>
              </w:rPr>
              <w:t>2022/2023</w:t>
            </w:r>
            <w:r w:rsidRPr="00D465A9"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D465A9" w:rsidRPr="00D465A9" w14:paraId="66A7CC18" w14:textId="77777777" w:rsidTr="00D465A9">
        <w:trPr>
          <w:trHeight w:val="153"/>
        </w:trPr>
        <w:tc>
          <w:tcPr>
            <w:tcW w:w="321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A7CC16" w14:textId="77777777" w:rsidR="006D48B2" w:rsidRPr="00D465A9" w:rsidRDefault="006D48B2" w:rsidP="006D48B2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614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A7CC17" w14:textId="77777777" w:rsidR="006D48B2" w:rsidRPr="00D465A9" w:rsidRDefault="006D48B2" w:rsidP="007E7A9D">
            <w:pPr>
              <w:ind w:left="184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D465A9" w:rsidRPr="00D465A9" w14:paraId="66A7CC1B" w14:textId="77777777" w:rsidTr="00D465A9">
        <w:trPr>
          <w:trHeight w:val="284"/>
        </w:trPr>
        <w:tc>
          <w:tcPr>
            <w:tcW w:w="321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A7CC19" w14:textId="77777777" w:rsidR="006D48B2" w:rsidRPr="00D465A9" w:rsidRDefault="006D48B2" w:rsidP="006D48B2">
            <w:pPr>
              <w:rPr>
                <w:rFonts w:ascii="Times New Roman" w:hAnsi="Times New Roman" w:cs="Times New Roman"/>
                <w:b/>
              </w:rPr>
            </w:pPr>
            <w:r w:rsidRPr="00D465A9">
              <w:rPr>
                <w:rFonts w:ascii="Times New Roman" w:hAnsi="Times New Roman" w:cs="Times New Roman"/>
                <w:b/>
              </w:rPr>
              <w:t xml:space="preserve">Název </w:t>
            </w:r>
            <w:r w:rsidR="003F3EBE">
              <w:rPr>
                <w:rFonts w:ascii="Times New Roman" w:hAnsi="Times New Roman" w:cs="Times New Roman"/>
                <w:b/>
              </w:rPr>
              <w:t>bakalářské</w:t>
            </w:r>
            <w:r w:rsidRPr="00D465A9">
              <w:rPr>
                <w:rFonts w:ascii="Times New Roman" w:hAnsi="Times New Roman" w:cs="Times New Roman"/>
                <w:b/>
              </w:rPr>
              <w:t xml:space="preserve"> práce:</w:t>
            </w:r>
          </w:p>
        </w:tc>
        <w:tc>
          <w:tcPr>
            <w:tcW w:w="614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A7CC1A" w14:textId="77777777" w:rsidR="006D48B2" w:rsidRPr="00D465A9" w:rsidRDefault="006D48B2" w:rsidP="007E7A9D">
            <w:pPr>
              <w:ind w:left="184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6D48B2" w:rsidRPr="00D465A9" w14:paraId="66A7CC1D" w14:textId="77777777" w:rsidTr="00D465A9">
        <w:trPr>
          <w:trHeight w:val="403"/>
        </w:trPr>
        <w:tc>
          <w:tcPr>
            <w:tcW w:w="9354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D45CFA" w14:textId="77777777" w:rsidR="00AE2247" w:rsidRPr="00AE2247" w:rsidRDefault="007E7A9D" w:rsidP="00AE2247">
            <w:pPr>
              <w:ind w:left="142"/>
              <w:rPr>
                <w:rFonts w:ascii="Times New Roman" w:hAnsi="Times New Roman" w:cs="Times New Roman"/>
                <w:sz w:val="24"/>
              </w:rPr>
            </w:pPr>
            <w:r w:rsidRPr="00D465A9">
              <w:rPr>
                <w:rFonts w:ascii="Times New Roman" w:hAnsi="Times New Roman" w:cs="Times New Roman"/>
                <w:sz w:val="24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D465A9">
              <w:rPr>
                <w:rFonts w:ascii="Times New Roman" w:hAnsi="Times New Roman" w:cs="Times New Roman"/>
                <w:sz w:val="24"/>
              </w:rPr>
              <w:instrText xml:space="preserve"> FORMTEXT </w:instrText>
            </w:r>
            <w:r w:rsidRPr="00D465A9">
              <w:rPr>
                <w:rFonts w:ascii="Times New Roman" w:hAnsi="Times New Roman" w:cs="Times New Roman"/>
                <w:sz w:val="24"/>
              </w:rPr>
            </w:r>
            <w:r w:rsidRPr="00D465A9">
              <w:rPr>
                <w:rFonts w:ascii="Times New Roman" w:hAnsi="Times New Roman" w:cs="Times New Roman"/>
                <w:sz w:val="24"/>
              </w:rPr>
              <w:fldChar w:fldCharType="separate"/>
            </w:r>
            <w:r w:rsidR="00AE2247" w:rsidRPr="00AE2247">
              <w:rPr>
                <w:rFonts w:ascii="Times New Roman" w:hAnsi="Times New Roman" w:cs="Times New Roman"/>
                <w:sz w:val="24"/>
              </w:rPr>
              <w:t xml:space="preserve">Možnosti degradace polutantů psychrofilními </w:t>
            </w:r>
          </w:p>
          <w:p w14:paraId="66A7CC1C" w14:textId="35FFD3D0" w:rsidR="00A3668A" w:rsidRPr="00D465A9" w:rsidRDefault="00AE2247" w:rsidP="00AE2247">
            <w:pPr>
              <w:ind w:left="142"/>
              <w:rPr>
                <w:rFonts w:ascii="Times New Roman" w:hAnsi="Times New Roman" w:cs="Times New Roman"/>
                <w:b/>
                <w:sz w:val="24"/>
              </w:rPr>
            </w:pPr>
            <w:r w:rsidRPr="00AE2247">
              <w:rPr>
                <w:rFonts w:ascii="Times New Roman" w:hAnsi="Times New Roman" w:cs="Times New Roman"/>
                <w:sz w:val="24"/>
              </w:rPr>
              <w:t xml:space="preserve">bakteriemi rostoucími na fenolu </w:t>
            </w:r>
            <w:r w:rsidR="007E7A9D" w:rsidRPr="00D465A9">
              <w:rPr>
                <w:rFonts w:ascii="Times New Roman" w:hAnsi="Times New Roman" w:cs="Times New Roman"/>
                <w:sz w:val="24"/>
              </w:rPr>
              <w:fldChar w:fldCharType="end"/>
            </w:r>
          </w:p>
        </w:tc>
      </w:tr>
      <w:tr w:rsidR="00D9546B" w:rsidRPr="00D465A9" w14:paraId="66A7CC22" w14:textId="77777777" w:rsidTr="00D465A9">
        <w:trPr>
          <w:trHeight w:val="284"/>
        </w:trPr>
        <w:tc>
          <w:tcPr>
            <w:tcW w:w="9354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A7CC1E" w14:textId="77777777" w:rsidR="00D465A9" w:rsidRPr="005F2D24" w:rsidRDefault="00D465A9" w:rsidP="006D48B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66A7CC1F" w14:textId="77777777" w:rsidR="00D465A9" w:rsidRPr="005F2D24" w:rsidRDefault="00D465A9" w:rsidP="006D48B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66A7CC20" w14:textId="77777777" w:rsidR="00D465A9" w:rsidRPr="005F2D24" w:rsidRDefault="00D465A9" w:rsidP="006D48B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66A7CC21" w14:textId="77777777" w:rsidR="00D9546B" w:rsidRPr="005F2D24" w:rsidRDefault="00D9546B" w:rsidP="006D48B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F2D2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Hodnocení </w:t>
            </w:r>
            <w:r w:rsidR="003F3EBE">
              <w:rPr>
                <w:rFonts w:ascii="Times New Roman" w:hAnsi="Times New Roman" w:cs="Times New Roman"/>
                <w:b/>
                <w:sz w:val="24"/>
                <w:szCs w:val="24"/>
              </w:rPr>
              <w:t>bakalářské</w:t>
            </w:r>
            <w:r w:rsidRPr="005F2D2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práce s využitím klasifikační stupnice ECTS:</w:t>
            </w:r>
          </w:p>
        </w:tc>
      </w:tr>
      <w:tr w:rsidR="00D465A9" w:rsidRPr="00D465A9" w14:paraId="66A7CC26" w14:textId="77777777" w:rsidTr="00D465A9">
        <w:trPr>
          <w:trHeight w:val="284"/>
        </w:trPr>
        <w:tc>
          <w:tcPr>
            <w:tcW w:w="6283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A7CC23" w14:textId="77777777" w:rsidR="00D465A9" w:rsidRPr="005F2D24" w:rsidRDefault="00D465A9" w:rsidP="006D48B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66A7CC24" w14:textId="77777777" w:rsidR="00D9546B" w:rsidRPr="005F2D24" w:rsidRDefault="00D9546B" w:rsidP="00D465A9">
            <w:pPr>
              <w:ind w:left="426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F2D24">
              <w:rPr>
                <w:rFonts w:ascii="Times New Roman" w:hAnsi="Times New Roman" w:cs="Times New Roman"/>
                <w:b/>
                <w:sz w:val="24"/>
                <w:szCs w:val="24"/>
              </w:rPr>
              <w:t>Kritérium hodnocení</w:t>
            </w:r>
          </w:p>
        </w:tc>
        <w:tc>
          <w:tcPr>
            <w:tcW w:w="30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A7CC25" w14:textId="77777777" w:rsidR="00D9546B" w:rsidRPr="005F2D24" w:rsidRDefault="00D9546B" w:rsidP="006D48B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F2D24">
              <w:rPr>
                <w:rFonts w:ascii="Times New Roman" w:hAnsi="Times New Roman" w:cs="Times New Roman"/>
                <w:b/>
                <w:sz w:val="24"/>
                <w:szCs w:val="24"/>
              </w:rPr>
              <w:t>Hodnocení dle ECTS</w:t>
            </w:r>
          </w:p>
        </w:tc>
      </w:tr>
      <w:tr w:rsidR="00D465A9" w:rsidRPr="004F69C0" w14:paraId="66A7CC2A" w14:textId="77777777" w:rsidTr="00D465A9">
        <w:trPr>
          <w:trHeight w:val="567"/>
        </w:trPr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A7CC27" w14:textId="77777777" w:rsidR="00D9546B" w:rsidRPr="004F69C0" w:rsidRDefault="00D9546B" w:rsidP="00D465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9C0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574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A7CC28" w14:textId="77777777" w:rsidR="00D9546B" w:rsidRPr="004F69C0" w:rsidRDefault="00D9546B" w:rsidP="006D48B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F69C0">
              <w:rPr>
                <w:rFonts w:ascii="Times New Roman" w:hAnsi="Times New Roman" w:cs="Times New Roman"/>
                <w:sz w:val="24"/>
                <w:szCs w:val="24"/>
              </w:rPr>
              <w:t xml:space="preserve">Splnění zadání </w:t>
            </w:r>
            <w:r w:rsidR="003F3EBE" w:rsidRPr="004F69C0">
              <w:rPr>
                <w:rFonts w:ascii="Times New Roman" w:hAnsi="Times New Roman" w:cs="Times New Roman"/>
                <w:sz w:val="24"/>
                <w:szCs w:val="24"/>
              </w:rPr>
              <w:t>bakalářské</w:t>
            </w:r>
            <w:r w:rsidRPr="004F69C0">
              <w:rPr>
                <w:rFonts w:ascii="Times New Roman" w:hAnsi="Times New Roman" w:cs="Times New Roman"/>
                <w:sz w:val="24"/>
                <w:szCs w:val="24"/>
              </w:rPr>
              <w:t xml:space="preserve"> práce</w:t>
            </w:r>
          </w:p>
        </w:tc>
        <w:tc>
          <w:tcPr>
            <w:tcW w:w="30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A7CC29" w14:textId="77777777" w:rsidR="00D9546B" w:rsidRPr="004F69C0" w:rsidRDefault="00D9546B" w:rsidP="00A3668A">
            <w:pPr>
              <w:ind w:left="37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F69C0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>
                <w:ffData>
                  <w:name w:val="Rozevírací1"/>
                  <w:enabled/>
                  <w:calcOnExit w:val="0"/>
                  <w:ddList>
                    <w:listEntry w:val="A - výborně"/>
                    <w:listEntry w:val="B - velmi dobře"/>
                    <w:listEntry w:val="C - dobře"/>
                    <w:listEntry w:val="D - uspokojivě"/>
                    <w:listEntry w:val="E - dostatečně"/>
                    <w:listEntry w:val="F - nedostatečně"/>
                  </w:ddList>
                </w:ffData>
              </w:fldChar>
            </w:r>
            <w:bookmarkStart w:id="1" w:name="Rozevírací1"/>
            <w:r w:rsidRPr="004F69C0">
              <w:rPr>
                <w:rFonts w:ascii="Times New Roman" w:hAnsi="Times New Roman" w:cs="Times New Roman"/>
                <w:b/>
                <w:sz w:val="24"/>
                <w:szCs w:val="24"/>
              </w:rPr>
              <w:instrText xml:space="preserve"> FORMDROPDOWN </w:instrText>
            </w:r>
            <w:r w:rsidR="00985FA5">
              <w:rPr>
                <w:rFonts w:ascii="Times New Roman" w:hAnsi="Times New Roman" w:cs="Times New Roman"/>
                <w:b/>
                <w:sz w:val="24"/>
                <w:szCs w:val="24"/>
              </w:rPr>
            </w:r>
            <w:r w:rsidR="00985FA5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Pr="004F69C0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  <w:bookmarkEnd w:id="1"/>
          </w:p>
        </w:tc>
      </w:tr>
      <w:tr w:rsidR="00D465A9" w:rsidRPr="004F69C0" w14:paraId="66A7CC2E" w14:textId="77777777" w:rsidTr="00D465A9">
        <w:trPr>
          <w:trHeight w:val="567"/>
        </w:trPr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A7CC2B" w14:textId="77777777" w:rsidR="00D9546B" w:rsidRPr="004F69C0" w:rsidRDefault="00D9546B" w:rsidP="00D465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9C0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574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A7CC2C" w14:textId="77777777" w:rsidR="00D9546B" w:rsidRPr="004F69C0" w:rsidRDefault="00D9546B" w:rsidP="006D48B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F69C0">
              <w:rPr>
                <w:rFonts w:ascii="Times New Roman" w:hAnsi="Times New Roman" w:cs="Times New Roman"/>
                <w:sz w:val="24"/>
                <w:szCs w:val="24"/>
              </w:rPr>
              <w:t>Formální úroveň práce, včetně jazykového zpracování</w:t>
            </w:r>
          </w:p>
        </w:tc>
        <w:tc>
          <w:tcPr>
            <w:tcW w:w="30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A7CC2D" w14:textId="328E8782" w:rsidR="00D9546B" w:rsidRPr="004F69C0" w:rsidRDefault="00D9546B" w:rsidP="00A3668A">
            <w:pPr>
              <w:ind w:left="37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F69C0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>
                <w:ffData>
                  <w:name w:val="Rozevírací1"/>
                  <w:enabled/>
                  <w:calcOnExit w:val="0"/>
                  <w:ddList>
                    <w:result w:val="1"/>
                    <w:listEntry w:val="A - výborně"/>
                    <w:listEntry w:val="B - velmi dobře"/>
                    <w:listEntry w:val="C - dobře"/>
                    <w:listEntry w:val="D - uspokojivě"/>
                    <w:listEntry w:val="E - dostatečně"/>
                    <w:listEntry w:val="F - nedostatečně"/>
                  </w:ddList>
                </w:ffData>
              </w:fldChar>
            </w:r>
            <w:r w:rsidRPr="00AE2247">
              <w:rPr>
                <w:rFonts w:ascii="Times New Roman" w:hAnsi="Times New Roman" w:cs="Times New Roman"/>
                <w:b/>
                <w:sz w:val="24"/>
                <w:szCs w:val="24"/>
              </w:rPr>
              <w:instrText xml:space="preserve"> FORMDROPDOWN </w:instrText>
            </w:r>
            <w:r w:rsidR="00985FA5">
              <w:rPr>
                <w:rFonts w:ascii="Times New Roman" w:hAnsi="Times New Roman" w:cs="Times New Roman"/>
                <w:b/>
                <w:sz w:val="24"/>
                <w:szCs w:val="24"/>
              </w:rPr>
            </w:r>
            <w:r w:rsidR="00985FA5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Pr="004F69C0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</w:p>
        </w:tc>
      </w:tr>
      <w:tr w:rsidR="00D465A9" w:rsidRPr="004F69C0" w14:paraId="66A7CC32" w14:textId="77777777" w:rsidTr="00D465A9">
        <w:trPr>
          <w:trHeight w:val="567"/>
        </w:trPr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A7CC2F" w14:textId="77777777" w:rsidR="00D9546B" w:rsidRPr="004F69C0" w:rsidRDefault="00D9546B" w:rsidP="00D465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9C0"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574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A7CC30" w14:textId="77777777" w:rsidR="00D9546B" w:rsidRPr="004F69C0" w:rsidRDefault="00D9546B" w:rsidP="006D48B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F69C0">
              <w:rPr>
                <w:rFonts w:ascii="Times New Roman" w:hAnsi="Times New Roman" w:cs="Times New Roman"/>
                <w:sz w:val="24"/>
                <w:szCs w:val="24"/>
              </w:rPr>
              <w:t>Množství, aktuálnost a relevance použitých literárních zdrojů</w:t>
            </w:r>
          </w:p>
        </w:tc>
        <w:tc>
          <w:tcPr>
            <w:tcW w:w="30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A7CC31" w14:textId="675579F7" w:rsidR="00D9546B" w:rsidRPr="004F69C0" w:rsidRDefault="00D9546B" w:rsidP="00A3668A">
            <w:pPr>
              <w:ind w:left="37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F69C0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>
                <w:ffData>
                  <w:name w:val="Rozevírací1"/>
                  <w:enabled/>
                  <w:calcOnExit w:val="0"/>
                  <w:ddList>
                    <w:result w:val="2"/>
                    <w:listEntry w:val="A - výborně"/>
                    <w:listEntry w:val="B - velmi dobře"/>
                    <w:listEntry w:val="C - dobře"/>
                    <w:listEntry w:val="D - uspokojivě"/>
                    <w:listEntry w:val="E - dostatečně"/>
                    <w:listEntry w:val="F - nedostatečně"/>
                  </w:ddList>
                </w:ffData>
              </w:fldChar>
            </w:r>
            <w:r w:rsidRPr="00AE2247">
              <w:rPr>
                <w:rFonts w:ascii="Times New Roman" w:hAnsi="Times New Roman" w:cs="Times New Roman"/>
                <w:b/>
                <w:sz w:val="24"/>
                <w:szCs w:val="24"/>
              </w:rPr>
              <w:instrText xml:space="preserve"> FORMDROPDOWN </w:instrText>
            </w:r>
            <w:r w:rsidR="00985FA5">
              <w:rPr>
                <w:rFonts w:ascii="Times New Roman" w:hAnsi="Times New Roman" w:cs="Times New Roman"/>
                <w:b/>
                <w:sz w:val="24"/>
                <w:szCs w:val="24"/>
              </w:rPr>
            </w:r>
            <w:r w:rsidR="00985FA5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Pr="004F69C0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</w:p>
        </w:tc>
      </w:tr>
      <w:tr w:rsidR="00D465A9" w:rsidRPr="004F69C0" w14:paraId="66A7CC36" w14:textId="77777777" w:rsidTr="00D465A9">
        <w:trPr>
          <w:trHeight w:val="567"/>
        </w:trPr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A7CC33" w14:textId="77777777" w:rsidR="00D9546B" w:rsidRPr="004F69C0" w:rsidRDefault="00D9546B" w:rsidP="00D465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9C0">
              <w:rPr>
                <w:rFonts w:ascii="Times New Roman" w:hAnsi="Times New Roman" w:cs="Times New Roman"/>
                <w:sz w:val="24"/>
                <w:szCs w:val="24"/>
              </w:rPr>
              <w:t>4.</w:t>
            </w:r>
          </w:p>
        </w:tc>
        <w:tc>
          <w:tcPr>
            <w:tcW w:w="574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A7CC34" w14:textId="77777777" w:rsidR="00D9546B" w:rsidRPr="004F69C0" w:rsidRDefault="00D9546B" w:rsidP="006D48B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F69C0">
              <w:rPr>
                <w:rFonts w:ascii="Times New Roman" w:hAnsi="Times New Roman" w:cs="Times New Roman"/>
                <w:sz w:val="24"/>
                <w:szCs w:val="24"/>
              </w:rPr>
              <w:t>Popis experimentů a metod řešení</w:t>
            </w:r>
          </w:p>
        </w:tc>
        <w:tc>
          <w:tcPr>
            <w:tcW w:w="30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A7CC35" w14:textId="77777777" w:rsidR="00D9546B" w:rsidRPr="004F69C0" w:rsidRDefault="00D9546B" w:rsidP="00A3668A">
            <w:pPr>
              <w:ind w:left="37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F69C0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>
                <w:ffData>
                  <w:name w:val="Rozevírací1"/>
                  <w:enabled/>
                  <w:calcOnExit w:val="0"/>
                  <w:ddList>
                    <w:listEntry w:val="A - výborně"/>
                    <w:listEntry w:val="B - velmi dobře"/>
                    <w:listEntry w:val="C - dobře"/>
                    <w:listEntry w:val="D - uspokojivě"/>
                    <w:listEntry w:val="E - dostatečně"/>
                    <w:listEntry w:val="F - nedostatečně"/>
                  </w:ddList>
                </w:ffData>
              </w:fldChar>
            </w:r>
            <w:r w:rsidRPr="004F69C0">
              <w:rPr>
                <w:rFonts w:ascii="Times New Roman" w:hAnsi="Times New Roman" w:cs="Times New Roman"/>
                <w:b/>
                <w:sz w:val="24"/>
                <w:szCs w:val="24"/>
              </w:rPr>
              <w:instrText xml:space="preserve"> FORMDROPDOWN </w:instrText>
            </w:r>
            <w:r w:rsidR="00985FA5">
              <w:rPr>
                <w:rFonts w:ascii="Times New Roman" w:hAnsi="Times New Roman" w:cs="Times New Roman"/>
                <w:b/>
                <w:sz w:val="24"/>
                <w:szCs w:val="24"/>
              </w:rPr>
            </w:r>
            <w:r w:rsidR="00985FA5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Pr="004F69C0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</w:p>
        </w:tc>
      </w:tr>
      <w:tr w:rsidR="00D465A9" w:rsidRPr="004F69C0" w14:paraId="66A7CC3A" w14:textId="77777777" w:rsidTr="00D465A9">
        <w:trPr>
          <w:trHeight w:val="567"/>
        </w:trPr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A7CC37" w14:textId="77777777" w:rsidR="00D9546B" w:rsidRPr="004F69C0" w:rsidRDefault="00D9546B" w:rsidP="00D465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9C0">
              <w:rPr>
                <w:rFonts w:ascii="Times New Roman" w:hAnsi="Times New Roman" w:cs="Times New Roman"/>
                <w:sz w:val="24"/>
                <w:szCs w:val="24"/>
              </w:rPr>
              <w:t>5.</w:t>
            </w:r>
          </w:p>
        </w:tc>
        <w:tc>
          <w:tcPr>
            <w:tcW w:w="574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A7CC38" w14:textId="77777777" w:rsidR="00D9546B" w:rsidRPr="004F69C0" w:rsidRDefault="00D9546B" w:rsidP="006D48B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F69C0">
              <w:rPr>
                <w:rFonts w:ascii="Times New Roman" w:hAnsi="Times New Roman" w:cs="Times New Roman"/>
                <w:sz w:val="24"/>
                <w:szCs w:val="24"/>
              </w:rPr>
              <w:t>Kvalita zpracování výsledků</w:t>
            </w:r>
          </w:p>
        </w:tc>
        <w:tc>
          <w:tcPr>
            <w:tcW w:w="30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A7CC39" w14:textId="77777777" w:rsidR="00D9546B" w:rsidRPr="004F69C0" w:rsidRDefault="00D9546B" w:rsidP="00A3668A">
            <w:pPr>
              <w:ind w:left="37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F69C0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>
                <w:ffData>
                  <w:name w:val="Rozevírací1"/>
                  <w:enabled/>
                  <w:calcOnExit w:val="0"/>
                  <w:ddList>
                    <w:listEntry w:val="A - výborně"/>
                    <w:listEntry w:val="B - velmi dobře"/>
                    <w:listEntry w:val="C - dobře"/>
                    <w:listEntry w:val="D - uspokojivě"/>
                    <w:listEntry w:val="E - dostatečně"/>
                    <w:listEntry w:val="F - nedostatečně"/>
                  </w:ddList>
                </w:ffData>
              </w:fldChar>
            </w:r>
            <w:r w:rsidRPr="004F69C0">
              <w:rPr>
                <w:rFonts w:ascii="Times New Roman" w:hAnsi="Times New Roman" w:cs="Times New Roman"/>
                <w:b/>
                <w:sz w:val="24"/>
                <w:szCs w:val="24"/>
              </w:rPr>
              <w:instrText xml:space="preserve"> FORMDROPDOWN </w:instrText>
            </w:r>
            <w:r w:rsidR="00985FA5">
              <w:rPr>
                <w:rFonts w:ascii="Times New Roman" w:hAnsi="Times New Roman" w:cs="Times New Roman"/>
                <w:b/>
                <w:sz w:val="24"/>
                <w:szCs w:val="24"/>
              </w:rPr>
            </w:r>
            <w:r w:rsidR="00985FA5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Pr="004F69C0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</w:p>
        </w:tc>
      </w:tr>
      <w:tr w:rsidR="00D465A9" w:rsidRPr="004F69C0" w14:paraId="66A7CC3E" w14:textId="77777777" w:rsidTr="00D465A9">
        <w:trPr>
          <w:trHeight w:val="567"/>
        </w:trPr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A7CC3B" w14:textId="77777777" w:rsidR="00D9546B" w:rsidRPr="004F69C0" w:rsidRDefault="00D9546B" w:rsidP="00D465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9C0">
              <w:rPr>
                <w:rFonts w:ascii="Times New Roman" w:hAnsi="Times New Roman" w:cs="Times New Roman"/>
                <w:sz w:val="24"/>
                <w:szCs w:val="24"/>
              </w:rPr>
              <w:t>6.</w:t>
            </w:r>
          </w:p>
        </w:tc>
        <w:tc>
          <w:tcPr>
            <w:tcW w:w="574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A7CC3C" w14:textId="77777777" w:rsidR="00D9546B" w:rsidRPr="004F69C0" w:rsidRDefault="00D9546B" w:rsidP="006D48B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F69C0">
              <w:rPr>
                <w:rFonts w:ascii="Times New Roman" w:hAnsi="Times New Roman" w:cs="Times New Roman"/>
                <w:sz w:val="24"/>
                <w:szCs w:val="24"/>
              </w:rPr>
              <w:t>Interpretace získaných výsledků a jejich diskuze</w:t>
            </w:r>
          </w:p>
        </w:tc>
        <w:tc>
          <w:tcPr>
            <w:tcW w:w="30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A7CC3D" w14:textId="77777777" w:rsidR="00D9546B" w:rsidRPr="004F69C0" w:rsidRDefault="00D9546B" w:rsidP="00A3668A">
            <w:pPr>
              <w:ind w:left="37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F69C0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>
                <w:ffData>
                  <w:name w:val="Rozevírací1"/>
                  <w:enabled/>
                  <w:calcOnExit w:val="0"/>
                  <w:ddList>
                    <w:listEntry w:val="A - výborně"/>
                    <w:listEntry w:val="B - velmi dobře"/>
                    <w:listEntry w:val="C - dobře"/>
                    <w:listEntry w:val="D - uspokojivě"/>
                    <w:listEntry w:val="E - dostatečně"/>
                    <w:listEntry w:val="F - nedostatečně"/>
                  </w:ddList>
                </w:ffData>
              </w:fldChar>
            </w:r>
            <w:r w:rsidRPr="004F69C0">
              <w:rPr>
                <w:rFonts w:ascii="Times New Roman" w:hAnsi="Times New Roman" w:cs="Times New Roman"/>
                <w:b/>
                <w:sz w:val="24"/>
                <w:szCs w:val="24"/>
              </w:rPr>
              <w:instrText xml:space="preserve"> FORMDROPDOWN </w:instrText>
            </w:r>
            <w:r w:rsidR="00985FA5">
              <w:rPr>
                <w:rFonts w:ascii="Times New Roman" w:hAnsi="Times New Roman" w:cs="Times New Roman"/>
                <w:b/>
                <w:sz w:val="24"/>
                <w:szCs w:val="24"/>
              </w:rPr>
            </w:r>
            <w:r w:rsidR="00985FA5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Pr="004F69C0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</w:p>
        </w:tc>
      </w:tr>
      <w:tr w:rsidR="00D465A9" w:rsidRPr="004F69C0" w14:paraId="66A7CC42" w14:textId="77777777" w:rsidTr="00D465A9">
        <w:trPr>
          <w:trHeight w:val="567"/>
        </w:trPr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A7CC3F" w14:textId="77777777" w:rsidR="00D9546B" w:rsidRPr="004F69C0" w:rsidRDefault="00D9546B" w:rsidP="00D465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9C0">
              <w:rPr>
                <w:rFonts w:ascii="Times New Roman" w:hAnsi="Times New Roman" w:cs="Times New Roman"/>
                <w:sz w:val="24"/>
                <w:szCs w:val="24"/>
              </w:rPr>
              <w:t>7.</w:t>
            </w:r>
          </w:p>
        </w:tc>
        <w:tc>
          <w:tcPr>
            <w:tcW w:w="574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A7CC40" w14:textId="77777777" w:rsidR="00D9546B" w:rsidRPr="004F69C0" w:rsidRDefault="00D9546B" w:rsidP="006D48B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F69C0">
              <w:rPr>
                <w:rFonts w:ascii="Times New Roman" w:hAnsi="Times New Roman" w:cs="Times New Roman"/>
                <w:sz w:val="24"/>
                <w:szCs w:val="24"/>
              </w:rPr>
              <w:t>Formulace závěrů práce</w:t>
            </w:r>
          </w:p>
        </w:tc>
        <w:tc>
          <w:tcPr>
            <w:tcW w:w="30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A7CC41" w14:textId="77777777" w:rsidR="00D9546B" w:rsidRPr="004F69C0" w:rsidRDefault="00D9546B" w:rsidP="00A3668A">
            <w:pPr>
              <w:ind w:left="37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F69C0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>
                <w:ffData>
                  <w:name w:val="Rozevírací1"/>
                  <w:enabled/>
                  <w:calcOnExit w:val="0"/>
                  <w:ddList>
                    <w:listEntry w:val="A - výborně"/>
                    <w:listEntry w:val="B - velmi dobře"/>
                    <w:listEntry w:val="C - dobře"/>
                    <w:listEntry w:val="D - uspokojivě"/>
                    <w:listEntry w:val="E - dostatečně"/>
                    <w:listEntry w:val="F - nedostatečně"/>
                  </w:ddList>
                </w:ffData>
              </w:fldChar>
            </w:r>
            <w:r w:rsidRPr="004F69C0">
              <w:rPr>
                <w:rFonts w:ascii="Times New Roman" w:hAnsi="Times New Roman" w:cs="Times New Roman"/>
                <w:b/>
                <w:sz w:val="24"/>
                <w:szCs w:val="24"/>
              </w:rPr>
              <w:instrText xml:space="preserve"> FORMDROPDOWN </w:instrText>
            </w:r>
            <w:r w:rsidR="00985FA5">
              <w:rPr>
                <w:rFonts w:ascii="Times New Roman" w:hAnsi="Times New Roman" w:cs="Times New Roman"/>
                <w:b/>
                <w:sz w:val="24"/>
                <w:szCs w:val="24"/>
              </w:rPr>
            </w:r>
            <w:r w:rsidR="00985FA5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Pr="004F69C0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</w:p>
        </w:tc>
      </w:tr>
      <w:tr w:rsidR="00D465A9" w:rsidRPr="00D465A9" w14:paraId="66A7CC46" w14:textId="77777777" w:rsidTr="00D465A9">
        <w:trPr>
          <w:trHeight w:val="284"/>
        </w:trPr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A7CC43" w14:textId="77777777" w:rsidR="00D9546B" w:rsidRPr="005F2D24" w:rsidRDefault="00D9546B" w:rsidP="006D48B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4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A7CC44" w14:textId="77777777" w:rsidR="00D9546B" w:rsidRPr="005F2D24" w:rsidRDefault="00D9546B" w:rsidP="006D48B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A7CC45" w14:textId="77777777" w:rsidR="00D9546B" w:rsidRPr="005F2D24" w:rsidRDefault="00D9546B" w:rsidP="006D48B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D9546B" w:rsidRPr="00D465A9" w14:paraId="66A7CC48" w14:textId="77777777" w:rsidTr="00D465A9">
        <w:trPr>
          <w:trHeight w:val="506"/>
        </w:trPr>
        <w:tc>
          <w:tcPr>
            <w:tcW w:w="9354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A7CC47" w14:textId="77777777" w:rsidR="00D9546B" w:rsidRPr="005F2D24" w:rsidRDefault="00D9546B" w:rsidP="00D9546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2D24">
              <w:rPr>
                <w:rFonts w:ascii="Times New Roman" w:hAnsi="Times New Roman" w:cs="Times New Roman"/>
                <w:sz w:val="24"/>
                <w:szCs w:val="24"/>
              </w:rPr>
              <w:t xml:space="preserve">Předloženou práci </w:t>
            </w:r>
            <w:r w:rsidRPr="005F2D24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>
                <w:ffData>
                  <w:name w:val="Rozevírací2"/>
                  <w:enabled/>
                  <w:calcOnExit w:val="0"/>
                  <w:ddList>
                    <w:listEntry w:val="doporučuji"/>
                    <w:listEntry w:val="nedoporučuji"/>
                  </w:ddList>
                </w:ffData>
              </w:fldChar>
            </w:r>
            <w:bookmarkStart w:id="2" w:name="Rozevírací2"/>
            <w:r w:rsidRPr="0031636D">
              <w:rPr>
                <w:rFonts w:ascii="Times New Roman" w:hAnsi="Times New Roman" w:cs="Times New Roman"/>
                <w:b/>
                <w:sz w:val="24"/>
                <w:szCs w:val="24"/>
              </w:rPr>
              <w:instrText xml:space="preserve"> FORMDROPDOWN </w:instrText>
            </w:r>
            <w:r w:rsidR="00985FA5">
              <w:rPr>
                <w:rFonts w:ascii="Times New Roman" w:hAnsi="Times New Roman" w:cs="Times New Roman"/>
                <w:b/>
                <w:sz w:val="24"/>
                <w:szCs w:val="24"/>
              </w:rPr>
            </w:r>
            <w:r w:rsidR="00985FA5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Pr="005F2D24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  <w:bookmarkEnd w:id="2"/>
            <w:r w:rsidRPr="005F2D2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5F2D24">
              <w:rPr>
                <w:rFonts w:ascii="Times New Roman" w:hAnsi="Times New Roman" w:cs="Times New Roman"/>
                <w:sz w:val="24"/>
                <w:szCs w:val="24"/>
              </w:rPr>
              <w:t xml:space="preserve"> k obhajobě a navrhuji hodnocení</w:t>
            </w:r>
          </w:p>
        </w:tc>
      </w:tr>
      <w:tr w:rsidR="00D465A9" w:rsidRPr="00D465A9" w14:paraId="66A7CC4C" w14:textId="77777777" w:rsidTr="00D465A9">
        <w:trPr>
          <w:trHeight w:val="711"/>
        </w:trPr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A7CC49" w14:textId="77777777" w:rsidR="00D9546B" w:rsidRPr="00D465A9" w:rsidRDefault="00D9546B" w:rsidP="006D48B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74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A7CC4A" w14:textId="77777777" w:rsidR="00D9546B" w:rsidRPr="00D465A9" w:rsidRDefault="00D9546B" w:rsidP="006D48B2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30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A7CC4B" w14:textId="77777777" w:rsidR="00D9546B" w:rsidRPr="00D465A9" w:rsidRDefault="00D9546B" w:rsidP="006D48B2">
            <w:pPr>
              <w:rPr>
                <w:rFonts w:ascii="Times New Roman" w:hAnsi="Times New Roman" w:cs="Times New Roman"/>
                <w:b/>
              </w:rPr>
            </w:pPr>
            <w:r w:rsidRPr="00D465A9">
              <w:rPr>
                <w:rFonts w:ascii="Times New Roman" w:hAnsi="Times New Roman" w:cs="Times New Roman"/>
                <w:b/>
                <w:sz w:val="28"/>
              </w:rPr>
              <w:fldChar w:fldCharType="begin">
                <w:ffData>
                  <w:name w:val="Rozevírací1"/>
                  <w:enabled/>
                  <w:calcOnExit w:val="0"/>
                  <w:ddList>
                    <w:listEntry w:val="A - výborně"/>
                    <w:listEntry w:val="B - velmi dobře"/>
                    <w:listEntry w:val="C - dobře"/>
                    <w:listEntry w:val="D - uspokojivě"/>
                    <w:listEntry w:val="E - dostatečně"/>
                    <w:listEntry w:val="F - nedostatečně"/>
                  </w:ddList>
                </w:ffData>
              </w:fldChar>
            </w:r>
            <w:r w:rsidRPr="0031636D">
              <w:rPr>
                <w:rFonts w:ascii="Times New Roman" w:hAnsi="Times New Roman" w:cs="Times New Roman"/>
                <w:b/>
                <w:sz w:val="28"/>
              </w:rPr>
              <w:instrText xml:space="preserve"> FORMDROPDOWN </w:instrText>
            </w:r>
            <w:r w:rsidR="00985FA5">
              <w:rPr>
                <w:rFonts w:ascii="Times New Roman" w:hAnsi="Times New Roman" w:cs="Times New Roman"/>
                <w:b/>
                <w:sz w:val="28"/>
              </w:rPr>
            </w:r>
            <w:r w:rsidR="00985FA5">
              <w:rPr>
                <w:rFonts w:ascii="Times New Roman" w:hAnsi="Times New Roman" w:cs="Times New Roman"/>
                <w:b/>
                <w:sz w:val="28"/>
              </w:rPr>
              <w:fldChar w:fldCharType="separate"/>
            </w:r>
            <w:r w:rsidRPr="00D465A9">
              <w:rPr>
                <w:rFonts w:ascii="Times New Roman" w:hAnsi="Times New Roman" w:cs="Times New Roman"/>
                <w:b/>
                <w:sz w:val="28"/>
              </w:rPr>
              <w:fldChar w:fldCharType="end"/>
            </w:r>
          </w:p>
        </w:tc>
      </w:tr>
    </w:tbl>
    <w:p w14:paraId="66A7CC4D" w14:textId="77777777" w:rsidR="006D48B2" w:rsidRDefault="006D48B2" w:rsidP="006D48B2">
      <w:pPr>
        <w:rPr>
          <w:rFonts w:ascii="Cambria" w:hAnsi="Cambria"/>
          <w:b/>
          <w:sz w:val="24"/>
        </w:rPr>
      </w:pPr>
    </w:p>
    <w:p w14:paraId="66A7CC4E" w14:textId="77777777" w:rsidR="003F3EBE" w:rsidRDefault="003F3EBE" w:rsidP="006D48B2">
      <w:pPr>
        <w:rPr>
          <w:rFonts w:ascii="Cambria" w:hAnsi="Cambria"/>
          <w:b/>
          <w:sz w:val="24"/>
        </w:rPr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62"/>
      </w:tblGrid>
      <w:tr w:rsidR="00A3668A" w:rsidRPr="00A3668A" w14:paraId="66A7CC50" w14:textId="77777777" w:rsidTr="00841783">
        <w:tc>
          <w:tcPr>
            <w:tcW w:w="9212" w:type="dxa"/>
          </w:tcPr>
          <w:p w14:paraId="66A7CC4F" w14:textId="77777777" w:rsidR="00A3668A" w:rsidRPr="00A3668A" w:rsidRDefault="00A3668A" w:rsidP="006D48B2">
            <w:pPr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Komentáře k </w:t>
            </w:r>
            <w:r w:rsidR="003F3EBE">
              <w:rPr>
                <w:rFonts w:ascii="Times New Roman" w:hAnsi="Times New Roman" w:cs="Times New Roman"/>
                <w:b/>
                <w:sz w:val="24"/>
              </w:rPr>
              <w:t>bakalářské</w:t>
            </w:r>
            <w:r>
              <w:rPr>
                <w:rFonts w:ascii="Times New Roman" w:hAnsi="Times New Roman" w:cs="Times New Roman"/>
                <w:b/>
                <w:sz w:val="24"/>
              </w:rPr>
              <w:t xml:space="preserve"> práci:</w:t>
            </w:r>
          </w:p>
        </w:tc>
      </w:tr>
      <w:tr w:rsidR="00A3668A" w:rsidRPr="00A3668A" w14:paraId="66A7CC52" w14:textId="77777777" w:rsidTr="00841783">
        <w:trPr>
          <w:trHeight w:val="635"/>
        </w:trPr>
        <w:tc>
          <w:tcPr>
            <w:tcW w:w="9212" w:type="dxa"/>
          </w:tcPr>
          <w:p w14:paraId="56F220A8" w14:textId="77777777" w:rsidR="0031636D" w:rsidRDefault="007E7A9D" w:rsidP="00D465A9">
            <w:r w:rsidRPr="00DF017B"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DF017B">
              <w:instrText xml:space="preserve"> FORMTEXT </w:instrText>
            </w:r>
            <w:r w:rsidRPr="00DF017B">
              <w:fldChar w:fldCharType="separate"/>
            </w:r>
            <w:r w:rsidR="0031636D">
              <w:t xml:space="preserve">Téma bakalářské práce je celkově velmi zajímavé. Literární úvod je poměrně obsáhlý. Věnuje se mnoha tématům, které souvisí s biochemickými reakcemi a fyziologií mikroorganismů za nízkých teplot. S některými tvrzeními nesouhlasím, zvláště v částech textu, který se věnuje treplotní závislosti chemických reakcí a některých okolností přizpůsobení enzymů nízkým teplotám. </w:t>
            </w:r>
          </w:p>
          <w:p w14:paraId="1D65AA9A" w14:textId="77777777" w:rsidR="0031636D" w:rsidRDefault="0031636D" w:rsidP="00D465A9">
            <w:r>
              <w:t>Metodická část je zpracována dobře a nemám k ní připomínky.</w:t>
            </w:r>
          </w:p>
          <w:p w14:paraId="66A7CC51" w14:textId="080A10D1" w:rsidR="00A3668A" w:rsidRPr="00A3668A" w:rsidRDefault="0031636D" w:rsidP="00D465A9">
            <w:pPr>
              <w:rPr>
                <w:rFonts w:ascii="Times New Roman" w:hAnsi="Times New Roman" w:cs="Times New Roman"/>
                <w:sz w:val="24"/>
              </w:rPr>
            </w:pPr>
            <w:r>
              <w:t>Experimentální výsledky jsou opět sepsány kvalitně a přehledně, mnoho výsledků bylo negativních, ta</w:t>
            </w:r>
            <w:r w:rsidR="00AA3061">
              <w:t>m</w:t>
            </w:r>
            <w:r>
              <w:t xml:space="preserve"> kde byla pozororvána aktivita</w:t>
            </w:r>
            <w:r w:rsidR="00AA3061">
              <w:t>,</w:t>
            </w:r>
            <w:r>
              <w:t xml:space="preserve"> studentka pokračovala ve zkoumání a ověřování  </w:t>
            </w:r>
            <w:r w:rsidR="00AA3061">
              <w:t xml:space="preserve">dalších </w:t>
            </w:r>
            <w:r>
              <w:t xml:space="preserve">možností </w:t>
            </w:r>
            <w:r w:rsidR="00AA3061">
              <w:t xml:space="preserve">bakteriálních </w:t>
            </w:r>
            <w:r>
              <w:t>kultur. Je skvělé, že nakonec byl získán alespoň jed</w:t>
            </w:r>
            <w:r w:rsidR="00AA3061">
              <w:t>e</w:t>
            </w:r>
            <w:r>
              <w:t>n k</w:t>
            </w:r>
            <w:r w:rsidR="00AA3061">
              <w:t>men</w:t>
            </w:r>
            <w:r>
              <w:t xml:space="preserve"> vykazující zajímavé vlastnosti.   </w:t>
            </w:r>
            <w:r w:rsidR="007E7A9D" w:rsidRPr="00DF017B">
              <w:fldChar w:fldCharType="end"/>
            </w:r>
          </w:p>
        </w:tc>
      </w:tr>
      <w:tr w:rsidR="00A3668A" w:rsidRPr="00A3668A" w14:paraId="66A7CC54" w14:textId="77777777" w:rsidTr="00841783">
        <w:tc>
          <w:tcPr>
            <w:tcW w:w="9212" w:type="dxa"/>
          </w:tcPr>
          <w:p w14:paraId="66A7CC53" w14:textId="77777777" w:rsidR="00A3668A" w:rsidRPr="00A3668A" w:rsidRDefault="00A3668A" w:rsidP="006D48B2">
            <w:pPr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 xml:space="preserve">Otázky oponenta </w:t>
            </w:r>
            <w:r w:rsidR="003F3EBE">
              <w:rPr>
                <w:rFonts w:ascii="Times New Roman" w:hAnsi="Times New Roman" w:cs="Times New Roman"/>
                <w:b/>
                <w:sz w:val="24"/>
              </w:rPr>
              <w:t>bakalářské</w:t>
            </w:r>
            <w:r>
              <w:rPr>
                <w:rFonts w:ascii="Times New Roman" w:hAnsi="Times New Roman" w:cs="Times New Roman"/>
                <w:b/>
                <w:sz w:val="24"/>
              </w:rPr>
              <w:t xml:space="preserve"> práce:</w:t>
            </w:r>
          </w:p>
        </w:tc>
      </w:tr>
      <w:tr w:rsidR="00A3668A" w:rsidRPr="00A3668A" w14:paraId="66A7CC57" w14:textId="77777777" w:rsidTr="00841783">
        <w:trPr>
          <w:trHeight w:val="629"/>
        </w:trPr>
        <w:tc>
          <w:tcPr>
            <w:tcW w:w="9212" w:type="dxa"/>
          </w:tcPr>
          <w:p w14:paraId="1B55E9CE" w14:textId="3D3D8128" w:rsidR="0031636D" w:rsidRDefault="007E7A9D" w:rsidP="00D465A9">
            <w:r w:rsidRPr="00DF017B"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DF017B">
              <w:instrText xml:space="preserve"> FORMTEXT </w:instrText>
            </w:r>
            <w:r w:rsidRPr="00DF017B">
              <w:fldChar w:fldCharType="separate"/>
            </w:r>
            <w:r w:rsidR="0031636D">
              <w:t>1. Vysvětlete na základě Arheniov</w:t>
            </w:r>
            <w:r w:rsidR="006F5A55">
              <w:t>y</w:t>
            </w:r>
            <w:r w:rsidR="0031636D">
              <w:t xml:space="preserve"> rovnice, jak závisí rychlost chemických reakcí obecně na teplotě, co je to aktivační energie chemické reakce a co to znamená pro enzymy, kter</w:t>
            </w:r>
            <w:r w:rsidR="006F5A55">
              <w:t>é</w:t>
            </w:r>
            <w:r w:rsidR="0031636D">
              <w:t xml:space="preserve"> mají efektivně fungovat v chladu.</w:t>
            </w:r>
          </w:p>
          <w:p w14:paraId="66A7CC55" w14:textId="3BB68E33" w:rsidR="00A3668A" w:rsidRDefault="0031636D" w:rsidP="00D465A9">
            <w:r>
              <w:t>2.</w:t>
            </w:r>
            <w:r w:rsidR="008E0832">
              <w:t xml:space="preserve"> Při prác s uhlovodíky s vyšším počtem uhlíků jste narazila na problém přechodu těchto látek do pevné fáze. Tento jev je znám a může být důležitý při napríklad </w:t>
            </w:r>
            <w:r w:rsidR="006F5A55">
              <w:t xml:space="preserve">při </w:t>
            </w:r>
            <w:r w:rsidR="008E0832">
              <w:t xml:space="preserve">dekontaminaci ropného zněčištění za nižších teplot. Navrhněte prosím experiment a analytickou koncovku, který by prokázal schopnost degradace vyšších uhlovodíků v pevném stavu za nižších teplot. </w:t>
            </w:r>
            <w:r>
              <w:t xml:space="preserve"> </w:t>
            </w:r>
            <w:r w:rsidR="007E7A9D" w:rsidRPr="00DF017B">
              <w:fldChar w:fldCharType="end"/>
            </w:r>
          </w:p>
          <w:p w14:paraId="66A7CC56" w14:textId="77777777" w:rsidR="00D465A9" w:rsidRDefault="00D465A9" w:rsidP="00D465A9">
            <w:pPr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</w:tbl>
    <w:p w14:paraId="66A7CC58" w14:textId="77777777" w:rsidR="00A3668A" w:rsidRPr="007E7A9D" w:rsidRDefault="00A3668A" w:rsidP="006D48B2">
      <w:pPr>
        <w:rPr>
          <w:rFonts w:ascii="Times New Roman" w:hAnsi="Times New Roman" w:cs="Times New Roman"/>
          <w:sz w:val="24"/>
        </w:rPr>
      </w:pPr>
    </w:p>
    <w:p w14:paraId="66A7CC59" w14:textId="1E292DE4" w:rsidR="00A3668A" w:rsidRDefault="00A3668A" w:rsidP="006D48B2">
      <w:pPr>
        <w:rPr>
          <w:rFonts w:ascii="Times New Roman" w:hAnsi="Times New Roman" w:cs="Times New Roman"/>
        </w:rPr>
      </w:pPr>
      <w:r w:rsidRPr="007E7A9D">
        <w:rPr>
          <w:rFonts w:ascii="Times New Roman" w:hAnsi="Times New Roman" w:cs="Times New Roman"/>
          <w:sz w:val="24"/>
        </w:rPr>
        <w:t>V</w:t>
      </w:r>
      <w:r w:rsidR="007E7A9D">
        <w:rPr>
          <w:rFonts w:ascii="Times New Roman" w:hAnsi="Times New Roman" w:cs="Times New Roman"/>
          <w:sz w:val="24"/>
        </w:rPr>
        <w:t xml:space="preserve"> </w:t>
      </w:r>
      <w:r w:rsidR="007E7A9D" w:rsidRPr="00DF017B">
        <w:fldChar w:fldCharType="begin">
          <w:ffData>
            <w:name w:val="Text11"/>
            <w:enabled/>
            <w:calcOnExit w:val="0"/>
            <w:textInput/>
          </w:ffData>
        </w:fldChar>
      </w:r>
      <w:r w:rsidR="007E7A9D" w:rsidRPr="00DF017B">
        <w:instrText xml:space="preserve"> FORMTEXT </w:instrText>
      </w:r>
      <w:r w:rsidR="007E7A9D" w:rsidRPr="00DF017B">
        <w:fldChar w:fldCharType="separate"/>
      </w:r>
      <w:r w:rsidR="008E0832">
        <w:t>Zlíně</w:t>
      </w:r>
      <w:r w:rsidR="007E7A9D" w:rsidRPr="00DF017B">
        <w:fldChar w:fldCharType="end"/>
      </w:r>
      <w:r w:rsidRPr="007E7A9D">
        <w:rPr>
          <w:rFonts w:ascii="Times New Roman" w:hAnsi="Times New Roman" w:cs="Times New Roman"/>
          <w:sz w:val="24"/>
        </w:rPr>
        <w:t xml:space="preserve"> </w:t>
      </w:r>
      <w:r w:rsidR="007E7A9D" w:rsidRPr="007E7A9D">
        <w:rPr>
          <w:rFonts w:ascii="Times New Roman" w:hAnsi="Times New Roman" w:cs="Times New Roman"/>
        </w:rPr>
        <w:t>dne</w:t>
      </w:r>
      <w:r w:rsidR="007E7A9D">
        <w:rPr>
          <w:rFonts w:ascii="Times New Roman" w:hAnsi="Times New Roman" w:cs="Times New Roman"/>
        </w:rPr>
        <w:t xml:space="preserve"> </w:t>
      </w:r>
      <w:r w:rsidR="005D0E44">
        <w:rPr>
          <w:rFonts w:ascii="Times New Roman" w:hAnsi="Times New Roman" w:cs="Times New Roman"/>
          <w:b/>
        </w:rPr>
        <w:fldChar w:fldCharType="begin">
          <w:ffData>
            <w:name w:val=""/>
            <w:enabled w:val="0"/>
            <w:calcOnExit w:val="0"/>
            <w:textInput>
              <w:type w:val="currentDate"/>
            </w:textInput>
          </w:ffData>
        </w:fldChar>
      </w:r>
      <w:r w:rsidR="005D0E44">
        <w:rPr>
          <w:rFonts w:ascii="Times New Roman" w:hAnsi="Times New Roman" w:cs="Times New Roman"/>
          <w:b/>
        </w:rPr>
        <w:instrText xml:space="preserve"> FORMTEXT </w:instrText>
      </w:r>
      <w:r w:rsidR="005D0E44">
        <w:rPr>
          <w:rFonts w:ascii="Times New Roman" w:hAnsi="Times New Roman" w:cs="Times New Roman"/>
          <w:b/>
        </w:rPr>
        <w:fldChar w:fldCharType="begin"/>
      </w:r>
      <w:r w:rsidR="005D0E44">
        <w:rPr>
          <w:rFonts w:ascii="Times New Roman" w:hAnsi="Times New Roman" w:cs="Times New Roman"/>
          <w:b/>
        </w:rPr>
        <w:instrText xml:space="preserve"> DATE  </w:instrText>
      </w:r>
      <w:r w:rsidR="005D0E44">
        <w:rPr>
          <w:rFonts w:ascii="Times New Roman" w:hAnsi="Times New Roman" w:cs="Times New Roman"/>
          <w:b/>
        </w:rPr>
        <w:fldChar w:fldCharType="separate"/>
      </w:r>
      <w:r w:rsidR="00024EB0">
        <w:rPr>
          <w:rFonts w:ascii="Times New Roman" w:hAnsi="Times New Roman" w:cs="Times New Roman"/>
          <w:b/>
          <w:noProof/>
        </w:rPr>
        <w:instrText>26.05.2023</w:instrText>
      </w:r>
      <w:r w:rsidR="005D0E44">
        <w:rPr>
          <w:rFonts w:ascii="Times New Roman" w:hAnsi="Times New Roman" w:cs="Times New Roman"/>
          <w:b/>
        </w:rPr>
        <w:fldChar w:fldCharType="end"/>
      </w:r>
      <w:r w:rsidR="005D0E44">
        <w:rPr>
          <w:rFonts w:ascii="Times New Roman" w:hAnsi="Times New Roman" w:cs="Times New Roman"/>
          <w:b/>
        </w:rPr>
      </w:r>
      <w:r w:rsidR="005D0E44">
        <w:rPr>
          <w:rFonts w:ascii="Times New Roman" w:hAnsi="Times New Roman" w:cs="Times New Roman"/>
          <w:b/>
        </w:rPr>
        <w:fldChar w:fldCharType="separate"/>
      </w:r>
      <w:r w:rsidR="00024EB0">
        <w:rPr>
          <w:rFonts w:ascii="Times New Roman" w:hAnsi="Times New Roman" w:cs="Times New Roman"/>
          <w:b/>
          <w:noProof/>
        </w:rPr>
        <w:t>26.05.2023</w:t>
      </w:r>
      <w:r w:rsidR="005D0E44">
        <w:rPr>
          <w:rFonts w:ascii="Times New Roman" w:hAnsi="Times New Roman" w:cs="Times New Roman"/>
          <w:b/>
        </w:rPr>
        <w:fldChar w:fldCharType="end"/>
      </w:r>
      <w:r w:rsidR="007E7A9D">
        <w:t> </w:t>
      </w:r>
      <w:r w:rsidR="007E7A9D">
        <w:t> </w:t>
      </w:r>
      <w:r w:rsidR="007E7A9D">
        <w:t> </w:t>
      </w:r>
      <w:r w:rsidR="007E7A9D">
        <w:t> </w:t>
      </w:r>
      <w:r w:rsidR="007E7A9D">
        <w:t> </w:t>
      </w:r>
      <w:r w:rsidRPr="007E7A9D">
        <w:rPr>
          <w:rFonts w:ascii="Times New Roman" w:hAnsi="Times New Roman" w:cs="Times New Roman"/>
        </w:rPr>
        <w:t> </w:t>
      </w:r>
      <w:r w:rsidRPr="007E7A9D">
        <w:rPr>
          <w:rFonts w:ascii="Times New Roman" w:hAnsi="Times New Roman" w:cs="Times New Roman"/>
        </w:rPr>
        <w:t> </w:t>
      </w:r>
      <w:r w:rsidRPr="007E7A9D">
        <w:rPr>
          <w:rFonts w:ascii="Times New Roman" w:hAnsi="Times New Roman" w:cs="Times New Roman"/>
        </w:rPr>
        <w:t> </w:t>
      </w:r>
      <w:r w:rsidRPr="007E7A9D">
        <w:rPr>
          <w:rFonts w:ascii="Times New Roman" w:hAnsi="Times New Roman" w:cs="Times New Roman"/>
        </w:rPr>
        <w:t> </w:t>
      </w:r>
      <w:r w:rsidR="007E7A9D">
        <w:t> </w:t>
      </w:r>
      <w:r w:rsidR="007E7A9D">
        <w:t> </w:t>
      </w:r>
      <w:r w:rsidR="007E7A9D">
        <w:t> </w:t>
      </w:r>
      <w:r w:rsidR="007E7A9D">
        <w:t> </w:t>
      </w:r>
      <w:r w:rsidR="007E7A9D">
        <w:t> </w:t>
      </w:r>
      <w:r w:rsidRPr="007E7A9D">
        <w:rPr>
          <w:rFonts w:ascii="Times New Roman" w:hAnsi="Times New Roman" w:cs="Times New Roman"/>
        </w:rPr>
        <w:t> </w:t>
      </w:r>
      <w:r w:rsidRPr="007E7A9D">
        <w:rPr>
          <w:rFonts w:ascii="Times New Roman" w:hAnsi="Times New Roman" w:cs="Times New Roman"/>
        </w:rPr>
        <w:t> </w:t>
      </w:r>
      <w:r w:rsidRPr="007E7A9D">
        <w:rPr>
          <w:rFonts w:ascii="Times New Roman" w:hAnsi="Times New Roman" w:cs="Times New Roman"/>
        </w:rPr>
        <w:t> </w:t>
      </w:r>
      <w:r w:rsidRPr="007E7A9D">
        <w:rPr>
          <w:rFonts w:ascii="Times New Roman" w:hAnsi="Times New Roman" w:cs="Times New Roman"/>
        </w:rPr>
        <w:t> </w:t>
      </w:r>
      <w:r w:rsidRPr="007E7A9D">
        <w:rPr>
          <w:rFonts w:ascii="Times New Roman" w:hAnsi="Times New Roman" w:cs="Times New Roman"/>
        </w:rPr>
        <w:t> </w:t>
      </w:r>
    </w:p>
    <w:p w14:paraId="66A7CC5A" w14:textId="77777777" w:rsidR="007E7A9D" w:rsidRDefault="007E7A9D" w:rsidP="006D48B2">
      <w:pPr>
        <w:rPr>
          <w:rFonts w:ascii="Times New Roman" w:hAnsi="Times New Roman" w:cs="Times New Roman"/>
        </w:rPr>
      </w:pPr>
    </w:p>
    <w:p w14:paraId="66A7CC5B" w14:textId="77777777" w:rsidR="007E7A9D" w:rsidRDefault="007E7A9D" w:rsidP="007E7A9D">
      <w:pPr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odpis </w:t>
      </w:r>
      <w:r w:rsidR="005F2D24">
        <w:rPr>
          <w:rFonts w:ascii="Times New Roman" w:hAnsi="Times New Roman" w:cs="Times New Roman"/>
        </w:rPr>
        <w:t>oponenta</w:t>
      </w:r>
      <w:r>
        <w:rPr>
          <w:rFonts w:ascii="Times New Roman" w:hAnsi="Times New Roman" w:cs="Times New Roman"/>
        </w:rPr>
        <w:t xml:space="preserve"> </w:t>
      </w:r>
      <w:r w:rsidR="003F3EBE">
        <w:rPr>
          <w:rFonts w:ascii="Times New Roman" w:hAnsi="Times New Roman" w:cs="Times New Roman"/>
        </w:rPr>
        <w:t>bakalářské</w:t>
      </w:r>
      <w:r>
        <w:rPr>
          <w:rFonts w:ascii="Times New Roman" w:hAnsi="Times New Roman" w:cs="Times New Roman"/>
        </w:rPr>
        <w:t xml:space="preserve"> práce</w:t>
      </w:r>
    </w:p>
    <w:p w14:paraId="66A7CC5C" w14:textId="77777777" w:rsidR="007E7A9D" w:rsidRPr="007E7A9D" w:rsidRDefault="007E7A9D" w:rsidP="007E7A9D">
      <w:pPr>
        <w:jc w:val="right"/>
        <w:rPr>
          <w:rFonts w:ascii="Times New Roman" w:hAnsi="Times New Roman" w:cs="Times New Roman"/>
          <w:sz w:val="24"/>
        </w:rPr>
      </w:pPr>
    </w:p>
    <w:sectPr w:rsidR="007E7A9D" w:rsidRPr="007E7A9D" w:rsidSect="00A3668A">
      <w:headerReference w:type="default" r:id="rId7"/>
      <w:footerReference w:type="default" r:id="rId8"/>
      <w:pgSz w:w="11906" w:h="16838"/>
      <w:pgMar w:top="1216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AB7F6F2" w14:textId="77777777" w:rsidR="00985FA5" w:rsidRDefault="00985FA5" w:rsidP="006D48B2">
      <w:pPr>
        <w:spacing w:after="0" w:line="240" w:lineRule="auto"/>
      </w:pPr>
      <w:r>
        <w:separator/>
      </w:r>
    </w:p>
  </w:endnote>
  <w:endnote w:type="continuationSeparator" w:id="0">
    <w:p w14:paraId="6EF26387" w14:textId="77777777" w:rsidR="00985FA5" w:rsidRDefault="00985FA5" w:rsidP="006D48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A7CC65" w14:textId="03E2BF08" w:rsidR="00A3668A" w:rsidRDefault="00A3668A" w:rsidP="00841783">
    <w:pPr>
      <w:pStyle w:val="Zpat"/>
      <w:tabs>
        <w:tab w:val="left" w:pos="3120"/>
      </w:tabs>
      <w:rPr>
        <w:rStyle w:val="slostrnky"/>
        <w:sz w:val="20"/>
        <w:szCs w:val="20"/>
      </w:rPr>
    </w:pPr>
    <w:r w:rsidRPr="00C64195">
      <w:rPr>
        <w:sz w:val="20"/>
        <w:szCs w:val="20"/>
      </w:rPr>
      <w:t xml:space="preserve">Posudek </w:t>
    </w:r>
    <w:r w:rsidR="005F2D24">
      <w:rPr>
        <w:sz w:val="20"/>
        <w:szCs w:val="20"/>
      </w:rPr>
      <w:t>oponenta</w:t>
    </w:r>
    <w:r w:rsidRPr="00C64195">
      <w:rPr>
        <w:sz w:val="20"/>
        <w:szCs w:val="20"/>
      </w:rPr>
      <w:t xml:space="preserve"> </w:t>
    </w:r>
    <w:r w:rsidR="003F3EBE">
      <w:rPr>
        <w:sz w:val="20"/>
        <w:szCs w:val="20"/>
      </w:rPr>
      <w:t>bakalářské</w:t>
    </w:r>
    <w:r w:rsidR="00841783">
      <w:rPr>
        <w:sz w:val="20"/>
        <w:szCs w:val="20"/>
      </w:rPr>
      <w:t xml:space="preserve"> práce- experimentální práce</w:t>
    </w:r>
    <w:r w:rsidR="00841783">
      <w:rPr>
        <w:sz w:val="20"/>
        <w:szCs w:val="20"/>
      </w:rPr>
      <w:tab/>
    </w:r>
    <w:r w:rsidRPr="00C64195">
      <w:rPr>
        <w:sz w:val="20"/>
        <w:szCs w:val="20"/>
      </w:rPr>
      <w:tab/>
      <w:t xml:space="preserve">Strana </w:t>
    </w:r>
    <w:r w:rsidRPr="00C64195">
      <w:rPr>
        <w:rStyle w:val="slostrnky"/>
        <w:sz w:val="20"/>
        <w:szCs w:val="20"/>
      </w:rPr>
      <w:fldChar w:fldCharType="begin"/>
    </w:r>
    <w:r w:rsidRPr="00C64195">
      <w:rPr>
        <w:rStyle w:val="slostrnky"/>
        <w:sz w:val="20"/>
        <w:szCs w:val="20"/>
      </w:rPr>
      <w:instrText xml:space="preserve"> PAGE </w:instrText>
    </w:r>
    <w:r w:rsidRPr="00C64195">
      <w:rPr>
        <w:rStyle w:val="slostrnky"/>
        <w:sz w:val="20"/>
        <w:szCs w:val="20"/>
      </w:rPr>
      <w:fldChar w:fldCharType="separate"/>
    </w:r>
    <w:r w:rsidR="00024EB0">
      <w:rPr>
        <w:rStyle w:val="slostrnky"/>
        <w:noProof/>
        <w:sz w:val="20"/>
        <w:szCs w:val="20"/>
      </w:rPr>
      <w:t>2</w:t>
    </w:r>
    <w:r w:rsidRPr="00C64195">
      <w:rPr>
        <w:rStyle w:val="slostrnky"/>
        <w:sz w:val="20"/>
        <w:szCs w:val="20"/>
      </w:rPr>
      <w:fldChar w:fldCharType="end"/>
    </w:r>
    <w:r w:rsidRPr="00C64195">
      <w:rPr>
        <w:rStyle w:val="slostrnky"/>
        <w:sz w:val="20"/>
        <w:szCs w:val="20"/>
      </w:rPr>
      <w:t>/</w:t>
    </w:r>
    <w:r w:rsidRPr="00C64195">
      <w:rPr>
        <w:rStyle w:val="slostrnky"/>
        <w:sz w:val="20"/>
        <w:szCs w:val="20"/>
      </w:rPr>
      <w:fldChar w:fldCharType="begin"/>
    </w:r>
    <w:r w:rsidRPr="00C64195">
      <w:rPr>
        <w:rStyle w:val="slostrnky"/>
        <w:sz w:val="20"/>
        <w:szCs w:val="20"/>
      </w:rPr>
      <w:instrText xml:space="preserve"> NUMPAGES </w:instrText>
    </w:r>
    <w:r w:rsidRPr="00C64195">
      <w:rPr>
        <w:rStyle w:val="slostrnky"/>
        <w:sz w:val="20"/>
        <w:szCs w:val="20"/>
      </w:rPr>
      <w:fldChar w:fldCharType="separate"/>
    </w:r>
    <w:r w:rsidR="00024EB0">
      <w:rPr>
        <w:rStyle w:val="slostrnky"/>
        <w:noProof/>
        <w:sz w:val="20"/>
        <w:szCs w:val="20"/>
      </w:rPr>
      <w:t>2</w:t>
    </w:r>
    <w:r w:rsidRPr="00C64195">
      <w:rPr>
        <w:rStyle w:val="slostrnky"/>
        <w:sz w:val="20"/>
        <w:szCs w:val="20"/>
      </w:rPr>
      <w:fldChar w:fldCharType="end"/>
    </w:r>
  </w:p>
  <w:p w14:paraId="66A7CC66" w14:textId="3EDE9A6F" w:rsidR="00A3668A" w:rsidRPr="00C64195" w:rsidRDefault="00A3668A" w:rsidP="00A3668A">
    <w:pPr>
      <w:pStyle w:val="Zpat"/>
      <w:rPr>
        <w:rStyle w:val="slostrnky"/>
        <w:sz w:val="20"/>
        <w:szCs w:val="20"/>
      </w:rPr>
    </w:pPr>
    <w:r>
      <w:rPr>
        <w:rStyle w:val="slostrnky"/>
        <w:sz w:val="20"/>
        <w:szCs w:val="20"/>
      </w:rPr>
      <w:t>Verze 20</w:t>
    </w:r>
    <w:r w:rsidR="00A32FB3">
      <w:rPr>
        <w:rStyle w:val="slostrnky"/>
        <w:sz w:val="20"/>
        <w:szCs w:val="20"/>
      </w:rPr>
      <w:t>23</w:t>
    </w:r>
    <w:r w:rsidR="00D465A9">
      <w:rPr>
        <w:rStyle w:val="slostrnky"/>
        <w:sz w:val="20"/>
        <w:szCs w:val="20"/>
      </w:rPr>
      <w:t>/</w:t>
    </w:r>
    <w:r>
      <w:rPr>
        <w:rStyle w:val="slostrnky"/>
        <w:sz w:val="20"/>
        <w:szCs w:val="20"/>
      </w:rPr>
      <w:t>05</w:t>
    </w:r>
  </w:p>
  <w:p w14:paraId="66A7CC67" w14:textId="77777777" w:rsidR="00A3668A" w:rsidRDefault="00A3668A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579F77B" w14:textId="77777777" w:rsidR="00985FA5" w:rsidRDefault="00985FA5" w:rsidP="006D48B2">
      <w:pPr>
        <w:spacing w:after="0" w:line="240" w:lineRule="auto"/>
      </w:pPr>
      <w:r>
        <w:separator/>
      </w:r>
    </w:p>
  </w:footnote>
  <w:footnote w:type="continuationSeparator" w:id="0">
    <w:p w14:paraId="4621B8D7" w14:textId="77777777" w:rsidR="00985FA5" w:rsidRDefault="00985FA5" w:rsidP="006D48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A7CC61" w14:textId="77777777" w:rsidR="006D48B2" w:rsidRDefault="006D48B2" w:rsidP="006D48B2">
    <w:pPr>
      <w:pStyle w:val="Zhlav"/>
      <w:ind w:hanging="567"/>
    </w:pPr>
    <w:r>
      <w:rPr>
        <w:b/>
        <w:noProof/>
        <w:color w:val="FF0000"/>
        <w:sz w:val="28"/>
        <w:szCs w:val="28"/>
        <w:lang w:eastAsia="cs-CZ"/>
      </w:rPr>
      <w:drawing>
        <wp:inline distT="0" distB="0" distL="0" distR="0" wp14:anchorId="66A7CC68" wp14:editId="66A7CC69">
          <wp:extent cx="3152775" cy="590550"/>
          <wp:effectExtent l="0" t="0" r="9525" b="0"/>
          <wp:docPr id="4" name="Obrázek 4" descr="ft_logo_cz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ft_logo_cz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4966" b="20511"/>
                  <a:stretch>
                    <a:fillRect/>
                  </a:stretch>
                </pic:blipFill>
                <pic:spPr bwMode="auto">
                  <a:xfrm>
                    <a:off x="0" y="0"/>
                    <a:ext cx="3152775" cy="5905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7E6C3AE" w14:textId="77777777" w:rsidR="00D8326E" w:rsidRDefault="00D8326E" w:rsidP="00D8326E">
    <w:pPr>
      <w:pStyle w:val="Zhlav"/>
      <w:ind w:hanging="567"/>
      <w:jc w:val="right"/>
      <w:rPr>
        <w:b/>
      </w:rPr>
    </w:pPr>
    <w:r>
      <w:rPr>
        <w:b/>
      </w:rPr>
      <w:t>Vavrečkova 5669</w:t>
    </w:r>
  </w:p>
  <w:p w14:paraId="7AEDD295" w14:textId="77777777" w:rsidR="00D8326E" w:rsidRDefault="00D8326E" w:rsidP="00D8326E">
    <w:pPr>
      <w:pStyle w:val="Zhlav"/>
      <w:pBdr>
        <w:bottom w:val="single" w:sz="6" w:space="1" w:color="auto"/>
      </w:pBdr>
      <w:jc w:val="right"/>
      <w:rPr>
        <w:b/>
      </w:rPr>
    </w:pPr>
    <w:r>
      <w:rPr>
        <w:b/>
      </w:rPr>
      <w:t>760 01 Zlín</w:t>
    </w:r>
  </w:p>
  <w:p w14:paraId="66A7CC64" w14:textId="77777777" w:rsidR="006D48B2" w:rsidRPr="00A3668A" w:rsidRDefault="006D48B2" w:rsidP="006D48B2">
    <w:pPr>
      <w:pStyle w:val="Zhlav"/>
      <w:ind w:hanging="567"/>
      <w:jc w:val="right"/>
      <w:rPr>
        <w:b/>
        <w:sz w:val="12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cumentProtection w:edit="forms" w:enforcement="1" w:cryptProviderType="rsaAES" w:cryptAlgorithmClass="hash" w:cryptAlgorithmType="typeAny" w:cryptAlgorithmSid="14" w:cryptSpinCount="100000" w:hash="Ky1pBklnQDKPURpjscm7jpEO9iojrNSXLoANmRGS7g2hk7k3voCy2ifg4CzWf7MoHKsNs7woiT40NBmehsPpdw==" w:salt="Jntb4K/D/c/9fpQYXCA9Hg==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Q1MzK2MDU3NzIxNTFS0lEKTi0uzszPAykwrAUAwJCloSwAAAA="/>
  </w:docVars>
  <w:rsids>
    <w:rsidRoot w:val="006D48B2"/>
    <w:rsid w:val="000222A8"/>
    <w:rsid w:val="00024EB0"/>
    <w:rsid w:val="000D79C3"/>
    <w:rsid w:val="00182CBA"/>
    <w:rsid w:val="002E0174"/>
    <w:rsid w:val="0031636D"/>
    <w:rsid w:val="003D382F"/>
    <w:rsid w:val="003F3EBE"/>
    <w:rsid w:val="00455546"/>
    <w:rsid w:val="004F69C0"/>
    <w:rsid w:val="00587381"/>
    <w:rsid w:val="005D0E44"/>
    <w:rsid w:val="005F2D24"/>
    <w:rsid w:val="006D48B2"/>
    <w:rsid w:val="006F5A55"/>
    <w:rsid w:val="00735679"/>
    <w:rsid w:val="007372FA"/>
    <w:rsid w:val="00784A27"/>
    <w:rsid w:val="007E7A9D"/>
    <w:rsid w:val="00841783"/>
    <w:rsid w:val="008527D7"/>
    <w:rsid w:val="008E0832"/>
    <w:rsid w:val="00985FA5"/>
    <w:rsid w:val="009E628A"/>
    <w:rsid w:val="00A32FB3"/>
    <w:rsid w:val="00A3668A"/>
    <w:rsid w:val="00AA3061"/>
    <w:rsid w:val="00AE2247"/>
    <w:rsid w:val="00D41D5E"/>
    <w:rsid w:val="00D465A9"/>
    <w:rsid w:val="00D8326E"/>
    <w:rsid w:val="00D9537A"/>
    <w:rsid w:val="00D9546B"/>
    <w:rsid w:val="00E86310"/>
    <w:rsid w:val="00FA6DBB"/>
    <w:rsid w:val="00FD52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6A7CBFB"/>
  <w15:docId w15:val="{A732A898-5B67-4328-9415-3431A10A58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6D48B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6D48B2"/>
  </w:style>
  <w:style w:type="paragraph" w:styleId="Zpat">
    <w:name w:val="footer"/>
    <w:basedOn w:val="Normln"/>
    <w:link w:val="ZpatChar"/>
    <w:unhideWhenUsed/>
    <w:rsid w:val="006D48B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6D48B2"/>
  </w:style>
  <w:style w:type="paragraph" w:styleId="Textbubliny">
    <w:name w:val="Balloon Text"/>
    <w:basedOn w:val="Normln"/>
    <w:link w:val="TextbublinyChar"/>
    <w:uiPriority w:val="99"/>
    <w:semiHidden/>
    <w:unhideWhenUsed/>
    <w:rsid w:val="006D48B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D48B2"/>
    <w:rPr>
      <w:rFonts w:ascii="Tahoma" w:hAnsi="Tahoma" w:cs="Tahoma"/>
      <w:sz w:val="16"/>
      <w:szCs w:val="16"/>
    </w:rPr>
  </w:style>
  <w:style w:type="table" w:styleId="Mkatabulky">
    <w:name w:val="Table Grid"/>
    <w:basedOn w:val="Normlntabulka"/>
    <w:uiPriority w:val="59"/>
    <w:rsid w:val="006D48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lostrnky">
    <w:name w:val="page number"/>
    <w:basedOn w:val="Standardnpsmoodstavce"/>
    <w:rsid w:val="00A3668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1516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3A01BC1-5D15-4A69-86D0-1036B979EA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11</Words>
  <Characters>2426</Characters>
  <Application>Microsoft Office Word</Application>
  <DocSecurity>0</DocSecurity>
  <Lines>20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tková Jitka</dc:creator>
  <cp:lastModifiedBy>Ilona Vančíková</cp:lastModifiedBy>
  <cp:revision>2</cp:revision>
  <cp:lastPrinted>2023-05-26T12:05:00Z</cp:lastPrinted>
  <dcterms:created xsi:type="dcterms:W3CDTF">2023-05-26T12:05:00Z</dcterms:created>
  <dcterms:modified xsi:type="dcterms:W3CDTF">2023-05-26T12:05:00Z</dcterms:modified>
</cp:coreProperties>
</file>